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A69FD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20BC3E" w14:textId="33F29969" w:rsidR="002258C5" w:rsidRPr="00703B29" w:rsidRDefault="002527EC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5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570-06/06</w:t>
      </w:r>
      <w:r w:rsidR="00002FE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23901">
        <w:rPr>
          <w:rFonts w:cs="Arial"/>
          <w:sz w:val="20"/>
        </w:rPr>
        <w:t>4</w:t>
      </w:r>
      <w:r w:rsidR="00043DAA">
        <w:rPr>
          <w:rFonts w:cs="Arial"/>
          <w:sz w:val="20"/>
        </w:rPr>
        <w:t>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E398A">
        <w:rPr>
          <w:rFonts w:cs="Arial"/>
          <w:sz w:val="20"/>
        </w:rPr>
        <w:t>2</w:t>
      </w:r>
      <w:r w:rsidR="00043DAA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043DAA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2AE26C3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B5F5892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3D5AEE9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A3DA4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3F93054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9BFE73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748D5" w14:textId="77777777" w:rsidR="00BD04A7" w:rsidRPr="001C202F" w:rsidRDefault="00DD032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51F144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CA1880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EC7BF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A5B88A5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495EF58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70BCECC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F3C33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="00B45CFD"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B093B0D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C2B64D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8C34A70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7C8ADE1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70B58EB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95F0B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9238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5B8980" w14:textId="77777777" w:rsidR="00ED2912" w:rsidRDefault="00ED291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8B6F43A" w14:textId="724CFD50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DC4314F" w14:textId="0E9ED064" w:rsidR="00002FE9" w:rsidRDefault="00002FE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AA46E2D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123A350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F3D34A3" w14:textId="6128ECD8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lastRenderedPageBreak/>
        <w:drawing>
          <wp:inline distT="0" distB="0" distL="0" distR="0" wp14:anchorId="2A1A9E27" wp14:editId="02167F61">
            <wp:extent cx="6480810" cy="1107071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14BC9" w14:textId="77777777" w:rsidR="00C5629A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1945BA" w14:textId="36E4AE37" w:rsidR="00990FA4" w:rsidRDefault="00C5629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5629A">
        <w:rPr>
          <w:noProof/>
          <w:lang w:val="sv-SE" w:eastAsia="sv-SE"/>
        </w:rPr>
        <w:drawing>
          <wp:inline distT="0" distB="0" distL="0" distR="0" wp14:anchorId="5551942B" wp14:editId="68DE3168">
            <wp:extent cx="2476500" cy="1108760"/>
            <wp:effectExtent l="0" t="0" r="0" b="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429" cy="111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DF4F3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EAE6C4" w14:textId="77777777" w:rsidR="00DF6668" w:rsidRDefault="00DF66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3EE17" w14:textId="77777777" w:rsidR="00D23901" w:rsidRPr="00D23901" w:rsidRDefault="00D239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2390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8A3DAE7" w14:textId="0FC197A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F0BC8C" w14:textId="3C38A87C" w:rsidR="006479D6" w:rsidRDefault="00607B65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</w:t>
      </w:r>
      <w:r w:rsidR="00E971A9">
        <w:rPr>
          <w:rFonts w:ascii="Arial" w:hAnsi="Arial" w:cs="Arial"/>
          <w:spacing w:val="-2"/>
          <w:sz w:val="16"/>
          <w:szCs w:val="16"/>
        </w:rPr>
        <w:t>ze</w:t>
      </w:r>
    </w:p>
    <w:p w14:paraId="02029515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1DFCA7" w14:textId="77777777" w:rsidR="001927DA" w:rsidRDefault="001927DA" w:rsidP="00E971A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E83796" w14:textId="77777777" w:rsidR="001927DA" w:rsidRDefault="001927DA" w:rsidP="00690706">
      <w:pPr>
        <w:suppressAutoHyphens/>
        <w:ind w:right="141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3A953FB" w14:textId="77777777" w:rsidR="001927DA" w:rsidRDefault="001927DA" w:rsidP="00690706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207799C" w14:textId="77777777" w:rsidR="001927DA" w:rsidRDefault="001927DA" w:rsidP="00690706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3D11CB4" w14:textId="77777777" w:rsidR="001927DA" w:rsidRDefault="001927DA" w:rsidP="00690706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684706B8" w14:textId="77777777" w:rsidR="001927DA" w:rsidRPr="00A83101" w:rsidRDefault="001927DA" w:rsidP="00690706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A8310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D9BF2D" w14:textId="39B62BB9" w:rsidR="001927DA" w:rsidRPr="00690706" w:rsidRDefault="001927DA" w:rsidP="00690706">
      <w:pPr>
        <w:ind w:right="141"/>
        <w:jc w:val="both"/>
        <w:rPr>
          <w:rFonts w:ascii="Arial" w:hAnsi="Arial" w:cs="Arial"/>
          <w:sz w:val="18"/>
          <w:szCs w:val="18"/>
        </w:rPr>
      </w:pPr>
      <w:r w:rsidRPr="00690706">
        <w:rPr>
          <w:rFonts w:ascii="Arial" w:hAnsi="Arial" w:cs="Arial"/>
          <w:sz w:val="18"/>
          <w:szCs w:val="18"/>
        </w:rPr>
        <w:t>Primer mixes</w:t>
      </w:r>
      <w:r w:rsidR="00701A71" w:rsidRPr="00690706">
        <w:rPr>
          <w:rFonts w:ascii="Arial" w:hAnsi="Arial" w:cs="Arial"/>
          <w:sz w:val="18"/>
          <w:szCs w:val="18"/>
        </w:rPr>
        <w:t xml:space="preserve"> 6, 25, 26 and 28 may </w:t>
      </w:r>
      <w:r w:rsidRPr="00690706">
        <w:rPr>
          <w:rFonts w:ascii="Arial" w:hAnsi="Arial" w:cs="Arial"/>
          <w:sz w:val="18"/>
          <w:szCs w:val="18"/>
        </w:rPr>
        <w:t>have tendencies of unspecific amplifications</w:t>
      </w:r>
      <w:r w:rsidR="00C90967" w:rsidRPr="00690706">
        <w:rPr>
          <w:rFonts w:ascii="Arial" w:hAnsi="Arial" w:cs="Arial"/>
          <w:sz w:val="18"/>
          <w:szCs w:val="18"/>
        </w:rPr>
        <w:t>.</w:t>
      </w:r>
    </w:p>
    <w:p w14:paraId="1CB835CC" w14:textId="281D732A" w:rsidR="00690706" w:rsidRPr="00690706" w:rsidRDefault="00690706" w:rsidP="00690706">
      <w:pPr>
        <w:pStyle w:val="PIfotnoter"/>
        <w:ind w:right="141"/>
        <w:rPr>
          <w:b/>
          <w:sz w:val="18"/>
        </w:rPr>
      </w:pPr>
      <w:r w:rsidRPr="00690706">
        <w:rPr>
          <w:sz w:val="18"/>
        </w:rPr>
        <w:t xml:space="preserve">Primer </w:t>
      </w:r>
      <w:proofErr w:type="gramStart"/>
      <w:r w:rsidRPr="00690706">
        <w:rPr>
          <w:sz w:val="18"/>
        </w:rPr>
        <w:t>mix</w:t>
      </w:r>
      <w:proofErr w:type="gramEnd"/>
      <w:r w:rsidRPr="00690706">
        <w:rPr>
          <w:sz w:val="18"/>
        </w:rPr>
        <w:t xml:space="preserve"> 10 may give rise to a long fragment of approximately 650 bp in some HLA-B alleles. This band should not be considered in the interpretation of HLA-B*55 typings.</w:t>
      </w:r>
    </w:p>
    <w:p w14:paraId="4787DE44" w14:textId="688FFDA4" w:rsidR="001927DA" w:rsidRPr="00ED48B8" w:rsidRDefault="001927DA" w:rsidP="00690706">
      <w:pPr>
        <w:ind w:right="141"/>
        <w:jc w:val="both"/>
        <w:rPr>
          <w:rFonts w:ascii="Arial" w:hAnsi="Arial" w:cs="Arial"/>
          <w:sz w:val="18"/>
          <w:szCs w:val="18"/>
        </w:rPr>
      </w:pPr>
      <w:r w:rsidRPr="00690706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0706">
        <w:rPr>
          <w:rFonts w:ascii="Arial" w:hAnsi="Arial" w:cs="Arial"/>
          <w:sz w:val="18"/>
          <w:szCs w:val="18"/>
        </w:rPr>
        <w:t>mix</w:t>
      </w:r>
      <w:proofErr w:type="gramEnd"/>
      <w:r w:rsidRPr="00690706">
        <w:rPr>
          <w:rFonts w:ascii="Arial" w:hAnsi="Arial" w:cs="Arial"/>
          <w:sz w:val="18"/>
          <w:szCs w:val="18"/>
        </w:rPr>
        <w:t xml:space="preserve"> 32 contains a negative control, which will amplify a majority </w:t>
      </w:r>
      <w:r w:rsidR="00ED48B8" w:rsidRPr="00690706">
        <w:rPr>
          <w:rFonts w:ascii="Arial" w:hAnsi="Arial" w:cs="Arial"/>
          <w:sz w:val="18"/>
          <w:szCs w:val="18"/>
        </w:rPr>
        <w:t xml:space="preserve">of HLA </w:t>
      </w:r>
      <w:r w:rsidRPr="00690706">
        <w:rPr>
          <w:rFonts w:ascii="Arial" w:hAnsi="Arial" w:cs="Arial"/>
          <w:sz w:val="18"/>
          <w:szCs w:val="18"/>
        </w:rPr>
        <w:t>amplicons as well as the amplicons generated by</w:t>
      </w:r>
      <w:r w:rsidRPr="00A83101">
        <w:rPr>
          <w:rFonts w:ascii="Arial" w:hAnsi="Arial" w:cs="Arial"/>
          <w:sz w:val="18"/>
          <w:szCs w:val="18"/>
        </w:rPr>
        <w:t xml:space="preserve"> the control primer pairs matching the human growth hormone gene. HLA-specific PCR product sizes range from 75 to 200 base pairs and the PCR product generated by the HGH positive control primer pair is </w:t>
      </w:r>
      <w:r>
        <w:rPr>
          <w:rFonts w:ascii="Arial" w:hAnsi="Arial" w:cs="Arial"/>
          <w:sz w:val="18"/>
          <w:szCs w:val="18"/>
        </w:rPr>
        <w:t>200</w:t>
      </w:r>
      <w:r w:rsidRPr="00A83101">
        <w:rPr>
          <w:rFonts w:ascii="Arial" w:hAnsi="Arial" w:cs="Arial"/>
          <w:sz w:val="18"/>
          <w:szCs w:val="18"/>
        </w:rPr>
        <w:t xml:space="preserve"> base pairs.</w:t>
      </w:r>
    </w:p>
    <w:p w14:paraId="71726B15" w14:textId="77777777" w:rsidR="001927DA" w:rsidRPr="00E971A9" w:rsidRDefault="001927DA" w:rsidP="00E971A9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  <w:sectPr w:rsidR="001927DA" w:rsidRPr="00E971A9" w:rsidSect="00525CD5">
          <w:headerReference w:type="even" r:id="rId13"/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477C528" w14:textId="41A6F295" w:rsidR="002F26B6" w:rsidRPr="00410AF2" w:rsidRDefault="00410AF2" w:rsidP="00DB4EC3">
      <w:pPr>
        <w:tabs>
          <w:tab w:val="left" w:pos="1290"/>
        </w:tabs>
      </w:pPr>
      <w:r w:rsidRPr="00410AF2">
        <w:rPr>
          <w:noProof/>
        </w:rPr>
        <w:lastRenderedPageBreak/>
        <w:drawing>
          <wp:inline distT="0" distB="0" distL="0" distR="0" wp14:anchorId="2F2DA272" wp14:editId="2967AC12">
            <wp:extent cx="6480810" cy="4553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13926" w14:textId="1B3B9AEB" w:rsidR="006B72F8" w:rsidRDefault="002F26B6" w:rsidP="00135A50">
      <w:pPr>
        <w:pStyle w:val="Footer"/>
        <w:tabs>
          <w:tab w:val="clear" w:pos="4153"/>
          <w:tab w:val="clear" w:pos="8306"/>
          <w:tab w:val="left" w:pos="284"/>
        </w:tabs>
        <w:jc w:val="both"/>
      </w:pPr>
      <w:r>
        <w:br w:type="page"/>
      </w:r>
    </w:p>
    <w:p w14:paraId="69AA3C25" w14:textId="79C5C3E4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D2535F" w14:textId="061085CA" w:rsidR="00B928B7" w:rsidRDefault="0063481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34818">
        <w:drawing>
          <wp:inline distT="0" distB="0" distL="0" distR="0" wp14:anchorId="43F2C1CD" wp14:editId="468B4DE0">
            <wp:extent cx="6480810" cy="4867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54DFD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1D9AA9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C2FE4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A14B6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D55F18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ADDE8E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3FC85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F4F0B7" w14:textId="32F8EA5B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C3912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A40B3D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4FF21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060D8E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142CDD7" w14:textId="77777777" w:rsidR="00B928B7" w:rsidRDefault="00B928B7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ADF6F00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08B207D4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30E305AA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05D26B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0A24FA2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4DD5D2F1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F0A4045" w14:textId="77777777" w:rsidR="00770A28" w:rsidRPr="0080505F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7504CF0" w14:textId="64EE330A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A48408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869EF83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64ECD" w14:textId="77777777" w:rsidR="00770A28" w:rsidRDefault="00770A28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25485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BA778F" w14:textId="3407FC7E" w:rsidR="001C4876" w:rsidRDefault="00410AF2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10AF2">
        <w:rPr>
          <w:noProof/>
        </w:rPr>
        <w:drawing>
          <wp:inline distT="0" distB="0" distL="0" distR="0" wp14:anchorId="32B7CFF9" wp14:editId="2B828652">
            <wp:extent cx="6480810" cy="58496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84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9924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DBE564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0FEE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405364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CBEAE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FECBDA" w14:textId="12436786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BDF255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A753F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4D05C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E324B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046BA2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A1DDF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CD752B" w14:textId="2128F621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14D90D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D786C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BB127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A80C0B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E2EAF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D5D185D" w14:textId="0C43C098" w:rsidR="001C4876" w:rsidRDefault="00410AF2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10AF2">
        <w:rPr>
          <w:noProof/>
        </w:rPr>
        <w:lastRenderedPageBreak/>
        <w:drawing>
          <wp:inline distT="0" distB="0" distL="0" distR="0" wp14:anchorId="41EB1E25" wp14:editId="583EBFD9">
            <wp:extent cx="6480810" cy="59728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97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C93A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13A69A2" w14:textId="3B770E41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F3233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9B2476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D2B79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DA8EF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ACB6D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EE0BC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4780D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26184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7D949C" w14:textId="474BEF93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EBB0F72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4C5C1C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7673E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48C3D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8F3E51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569060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EDA2B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893435" w14:textId="27A28FEB" w:rsidR="001C4876" w:rsidRDefault="00410AF2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10AF2">
        <w:rPr>
          <w:noProof/>
        </w:rPr>
        <w:lastRenderedPageBreak/>
        <w:drawing>
          <wp:inline distT="0" distB="0" distL="0" distR="0" wp14:anchorId="6878FE7E" wp14:editId="1A3FB004">
            <wp:extent cx="6480810" cy="43319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49F4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7F78AE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4577CA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F114C49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A8666F" w14:textId="616AAB4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E88F8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8940FF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8F6B9A" w14:textId="3EE73794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1FBB2D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5C8B15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508763" w14:textId="77777777" w:rsidR="001C4876" w:rsidRDefault="001C4876" w:rsidP="00135A50">
      <w:pPr>
        <w:pStyle w:val="Footer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06E9B" w14:textId="77777777" w:rsidR="001C4876" w:rsidRDefault="001C4876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91514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92F46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B5FE3D" w14:textId="4732A6D4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5F364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85AF68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7049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671C1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ACBFDF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349A5FB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B714B1A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5AF1C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F9FDCB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8A057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FFE92A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A0C8AC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3F553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B4D3A8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28A21C" w14:textId="1415254A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44410F" w14:textId="2D99C8B2" w:rsidR="00F3579A" w:rsidRDefault="00F3579A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579A">
        <w:rPr>
          <w:noProof/>
        </w:rPr>
        <w:lastRenderedPageBreak/>
        <w:drawing>
          <wp:inline distT="0" distB="0" distL="0" distR="0" wp14:anchorId="1FAB8200" wp14:editId="1FC85317">
            <wp:extent cx="6480810" cy="44183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41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83CD" w14:textId="0F5E13E3" w:rsidR="00F3579A" w:rsidRDefault="00F3579A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2D98B9" w14:textId="1B48BFF6" w:rsidR="00F3579A" w:rsidRDefault="00F3579A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F8F02C" w14:textId="77777777" w:rsidR="00F3579A" w:rsidRDefault="00F3579A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DFC9FC" w14:textId="0CE8E090" w:rsidR="00DB4EC3" w:rsidRDefault="00410AF2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10AF2">
        <w:rPr>
          <w:noProof/>
        </w:rPr>
        <w:lastRenderedPageBreak/>
        <w:drawing>
          <wp:inline distT="0" distB="0" distL="0" distR="0" wp14:anchorId="7C355D54" wp14:editId="08654F51">
            <wp:extent cx="6480810" cy="78162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1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4C321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CEA91F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3AE5D3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8FA826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325AC6" w14:textId="7D36F75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D134C7" w14:textId="02FBEEDB" w:rsidR="00DB4EC3" w:rsidRDefault="00410AF2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10AF2">
        <w:rPr>
          <w:noProof/>
        </w:rPr>
        <w:drawing>
          <wp:inline distT="0" distB="0" distL="0" distR="0" wp14:anchorId="2E6EED5B" wp14:editId="7A760A81">
            <wp:extent cx="6480810" cy="51403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14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262E9" w14:textId="77777777" w:rsidR="00DB4EC3" w:rsidRDefault="00DB4EC3" w:rsidP="001C4876">
      <w:pPr>
        <w:pStyle w:val="Footer"/>
        <w:tabs>
          <w:tab w:val="clear" w:pos="4153"/>
          <w:tab w:val="clear" w:pos="8306"/>
          <w:tab w:val="left" w:pos="284"/>
        </w:tabs>
        <w:ind w:right="28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0D24A2" w14:textId="77777777" w:rsidR="008106CE" w:rsidRPr="00113A16" w:rsidRDefault="00113A16" w:rsidP="001C4876">
      <w:pPr>
        <w:pStyle w:val="Footer"/>
        <w:tabs>
          <w:tab w:val="clear" w:pos="4153"/>
          <w:tab w:val="clear" w:pos="8306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</w:rPr>
      </w:pPr>
      <w:r w:rsidRPr="00113A16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8106CE" w:rsidRPr="00113A16">
        <w:rPr>
          <w:rFonts w:ascii="Arial" w:hAnsi="Arial" w:cs="Arial"/>
          <w:sz w:val="18"/>
          <w:szCs w:val="18"/>
        </w:rPr>
        <w:t xml:space="preserve">HLA-B*55 alleles in bold lettering are listed as confirmed alleles on the </w:t>
      </w:r>
      <w:r w:rsidR="008106CE" w:rsidRPr="00113A16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="008106CE" w:rsidRPr="00113A16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8106CE" w:rsidRPr="00113A16">
        <w:rPr>
          <w:rFonts w:ascii="Arial" w:hAnsi="Arial" w:cs="Arial"/>
          <w:sz w:val="18"/>
          <w:szCs w:val="18"/>
        </w:rPr>
        <w:t xml:space="preserve">, release </w:t>
      </w:r>
      <w:r w:rsidR="006B72F8">
        <w:rPr>
          <w:rFonts w:ascii="Arial" w:hAnsi="Arial" w:cs="Arial"/>
          <w:sz w:val="18"/>
          <w:szCs w:val="18"/>
        </w:rPr>
        <w:t>3.2</w:t>
      </w:r>
      <w:r w:rsidR="00293F9D">
        <w:rPr>
          <w:rFonts w:ascii="Arial" w:hAnsi="Arial" w:cs="Arial"/>
          <w:sz w:val="18"/>
          <w:szCs w:val="18"/>
        </w:rPr>
        <w:t>6.0, October 2016</w:t>
      </w:r>
      <w:r w:rsidR="008106CE" w:rsidRPr="00113A16">
        <w:rPr>
          <w:rFonts w:ascii="Arial" w:hAnsi="Arial" w:cs="Arial"/>
          <w:sz w:val="18"/>
          <w:szCs w:val="18"/>
        </w:rPr>
        <w:t>.</w:t>
      </w:r>
    </w:p>
    <w:p w14:paraId="73433763" w14:textId="77777777" w:rsidR="00113A16" w:rsidRDefault="00113A16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  <w:r w:rsidRPr="00447DD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47DD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47DD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447DD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47DD1">
        <w:rPr>
          <w:rFonts w:cs="Arial"/>
          <w:spacing w:val="-3"/>
          <w:sz w:val="18"/>
          <w:szCs w:val="18"/>
        </w:rPr>
        <w:t>.</w:t>
      </w:r>
    </w:p>
    <w:p w14:paraId="74B0B750" w14:textId="77777777" w:rsidR="00702907" w:rsidRDefault="00702907" w:rsidP="007029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>
        <w:rPr>
          <w:sz w:val="18"/>
          <w:szCs w:val="18"/>
        </w:rPr>
        <w:t>The following HLA-B*55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3A757D10" w14:textId="77777777" w:rsidR="00702907" w:rsidRDefault="00702907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tbl>
      <w:tblPr>
        <w:tblStyle w:val="A1"/>
        <w:tblW w:w="1034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2409"/>
        <w:gridCol w:w="5954"/>
      </w:tblGrid>
      <w:tr w:rsidR="00702907" w:rsidRPr="00702907" w14:paraId="62D7CD56" w14:textId="77777777" w:rsidTr="00702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484B922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1134" w:type="dxa"/>
          </w:tcPr>
          <w:p w14:paraId="16338724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2409" w:type="dxa"/>
          </w:tcPr>
          <w:p w14:paraId="51D42BC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mplified HLA-B*55 alleles</w:t>
            </w:r>
          </w:p>
        </w:tc>
        <w:tc>
          <w:tcPr>
            <w:tcW w:w="5954" w:type="dxa"/>
          </w:tcPr>
          <w:p w14:paraId="53A10208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Other amplified Class I alleles</w:t>
            </w:r>
          </w:p>
        </w:tc>
      </w:tr>
      <w:tr w:rsidR="009F0127" w:rsidRPr="00702907" w14:paraId="3CD9B4B8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0BED53AE" w14:textId="77777777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134" w:type="dxa"/>
          </w:tcPr>
          <w:p w14:paraId="2AB0023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D51E72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1E721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4D0C379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0</w:t>
            </w:r>
          </w:p>
          <w:p w14:paraId="68BDAE7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DBDD4E" w14:textId="51E9EEBD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55:04, 55:49, 55:86, 55:110</w:t>
            </w:r>
          </w:p>
        </w:tc>
        <w:tc>
          <w:tcPr>
            <w:tcW w:w="5954" w:type="dxa"/>
          </w:tcPr>
          <w:p w14:paraId="066627A9" w14:textId="77777777" w:rsidR="009F0127" w:rsidRPr="009F0127" w:rsidRDefault="009F0127" w:rsidP="009F012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 xml:space="preserve">*08:83, 13:06, 13:53, 13:131, 14:43, 14:50,18:74N, 18:78, 38:38, 41:37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31:147, C*04:467, C*05:110, C*12:120</w:t>
            </w:r>
          </w:p>
          <w:p w14:paraId="037F11C7" w14:textId="0A716551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9, 07:31:01-07:31:02, 07:34, 07:43, 08:01:01:01-08:01:55, 08:01:57-08:05, 08:07-08:08N, 08:10, 08:13-08:15, 08:17-08:20:02, 08:22-08:24, 08:26:01-08:39, 08:41-08:48, 08:50-08:59:02, 08:61-08:78, 08:80-08:83, 08:85-08:88, 08:90-08:106, 08:108-08:124, 08:126-08:128, 08:130-08:155, 08:157-08:164, 08:166-08:170, 08:172-08:174, 08:176-08:180, 08:182-08:183, 08:185, 08:187-08:204, 08:206-08:231, 08:233-08:253, 08:256-08:290, 08:292-08:303, 14:05, 14:13, 14:53, 18:14, </w:t>
            </w:r>
            <w:r w:rsidR="005F6692" w:rsidRPr="005F669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8:22</w:t>
            </w:r>
            <w:r w:rsidR="005F6692" w:rsidRPr="005F6692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5F6692" w:rsidRPr="005F669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 xml:space="preserve">35:87, 37:09, 38:19, 39:03:01:01-39:03:02, 39:14:01:01-39:14:01:03, 39:24:01-39:24:03, 39:29, 39:37:01:01-39:37:01:02, 39:76, 39:120, 39:144, 39:152, 39:182, 39:184-39:185, 40:39, 41:02:01:01-41:02:11, 41:04, 41:10-41:11, 41:13, 41:15, 41:18, 41:23-41:24, 41:27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41:31, 41:36, 41:38-41:43, 41:45N-41:47, 41:49, 41:51-41:52, 41:55, 41:58, 41:65, 41:68-41:69, 41:71-41:72, 41:74, 42:01:01:01-42:02:02, 42:05:01-42:12, 42:14-42:32, 44:166, 48:37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443, C*06:264, C*07:294, C*07:526:01, C*07:530:01, C*07:681, C*08:08:01-08:08:02</w:t>
            </w:r>
          </w:p>
        </w:tc>
      </w:tr>
      <w:tr w:rsidR="009F0127" w:rsidRPr="00702907" w14:paraId="5CB9A0EE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6F6BDE1" w14:textId="77777777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  8</w:t>
            </w:r>
          </w:p>
        </w:tc>
        <w:tc>
          <w:tcPr>
            <w:tcW w:w="1134" w:type="dxa"/>
          </w:tcPr>
          <w:p w14:paraId="42DF1BB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0436C6B9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409" w:type="dxa"/>
          </w:tcPr>
          <w:p w14:paraId="44726420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6</w:t>
            </w:r>
          </w:p>
          <w:p w14:paraId="7377ECF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2</w:t>
            </w:r>
          </w:p>
        </w:tc>
        <w:tc>
          <w:tcPr>
            <w:tcW w:w="5954" w:type="dxa"/>
          </w:tcPr>
          <w:p w14:paraId="5ACA1180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0E32A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6:41</w:t>
            </w:r>
          </w:p>
        </w:tc>
      </w:tr>
      <w:tr w:rsidR="009F0127" w:rsidRPr="00702907" w14:paraId="1A3ECB3C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84D40F7" w14:textId="79842EA7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134" w:type="dxa"/>
          </w:tcPr>
          <w:p w14:paraId="5EFEBA3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06C227D7" w14:textId="6D3BED35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409" w:type="dxa"/>
          </w:tcPr>
          <w:p w14:paraId="2F0800C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2E392435" w14:textId="61132D02" w:rsidR="009F0127" w:rsidRPr="003769BB" w:rsidRDefault="009F0127" w:rsidP="009F0127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1, 55:14</w:t>
            </w:r>
          </w:p>
        </w:tc>
        <w:tc>
          <w:tcPr>
            <w:tcW w:w="5954" w:type="dxa"/>
          </w:tcPr>
          <w:p w14:paraId="37B2879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AF3987" w14:textId="57084182" w:rsidR="009F0127" w:rsidRPr="003769BB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07:225, 07:227</w:t>
            </w:r>
          </w:p>
        </w:tc>
      </w:tr>
      <w:tr w:rsidR="009F0127" w:rsidRPr="00702907" w14:paraId="68FBFDBB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585FC51E" w14:textId="31BB8721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4B99611A" w14:textId="77777777" w:rsidR="009F0127" w:rsidRPr="003769BB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70 bp</w:t>
            </w:r>
          </w:p>
          <w:p w14:paraId="562F07D3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654C1147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323FB2A7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8259272" w14:textId="50B56CAF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20 bp</w:t>
            </w:r>
          </w:p>
        </w:tc>
        <w:tc>
          <w:tcPr>
            <w:tcW w:w="2409" w:type="dxa"/>
          </w:tcPr>
          <w:p w14:paraId="2B25A676" w14:textId="07AFA4D4" w:rsidR="009F0127" w:rsidRPr="003769BB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3769B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55:07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</w:t>
            </w:r>
            <w:r w:rsidRPr="009F0127">
              <w:rPr>
                <w:rFonts w:ascii="Arial" w:hAnsi="Arial" w:cs="Arial"/>
                <w:color w:val="000000"/>
                <w:sz w:val="20"/>
                <w:szCs w:val="20"/>
                <w:lang w:val="en-GB" w:eastAsia="sv-SE"/>
              </w:rPr>
              <w:t xml:space="preserve">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5:124</w:t>
            </w:r>
          </w:p>
          <w:p w14:paraId="5E6FCF70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75DBF9" w14:textId="77777777" w:rsidR="009F0127" w:rsidRPr="003769BB" w:rsidRDefault="009F0127" w:rsidP="009F012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84A297" w14:textId="77777777" w:rsidR="009F0127" w:rsidRDefault="009F0127" w:rsidP="009F012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D7C80E" w14:textId="415E7178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69BB">
              <w:rPr>
                <w:rFonts w:ascii="Arial" w:hAnsi="Arial" w:cs="Arial"/>
                <w:sz w:val="18"/>
                <w:szCs w:val="18"/>
                <w:lang w:val="en-GB"/>
              </w:rPr>
              <w:t>*55:17, 55:38, 55:72</w:t>
            </w:r>
          </w:p>
        </w:tc>
        <w:tc>
          <w:tcPr>
            <w:tcW w:w="5954" w:type="dxa"/>
          </w:tcPr>
          <w:p w14:paraId="1FBAB644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3, 07:247, 07:270, 08:188, 15:436, 27:198, 39:121, 46:86, 54:01:02, 59:06, 67:02:01:01-67:02:01:02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02:48, C*02:02:61, C*03:02:18, C*03:03:42, C*03:04:50, C*07:01:22, C*07:02:31, C*08:16:02, C*14:02:27, C*15:02:06</w:t>
            </w:r>
          </w:p>
          <w:p w14:paraId="537C775D" w14:textId="58EF1835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09, 08:84, 15:83:01:01-15:83:01:02, 39:06:02:01-39:06:08, 39:34, 39:57, 39:62, 39:64, 39:83:</w:t>
            </w:r>
            <w:proofErr w:type="gramStart"/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2-39</w:t>
            </w:r>
            <w:proofErr w:type="gramEnd"/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:83:03, 39:90, 39:109, 39:129, 39:132, 39:140-39:141, 39:154, 39:178, 39:186-39:187, 41:66, 42:04, 51:21, 51:36, 51:101, 51:143, 51:153:01-51:153:02, 51:197, 51:280, 51:295, 51:340, 51:376, 52:37, 52:71, 52:84, 54:42, 78:07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14:92</w:t>
            </w:r>
          </w:p>
        </w:tc>
      </w:tr>
      <w:tr w:rsidR="009F0127" w:rsidRPr="00702907" w14:paraId="5D3BF7AA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1C3E6BAB" w14:textId="7725B825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134" w:type="dxa"/>
          </w:tcPr>
          <w:p w14:paraId="5F38BFD7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1F2493F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1B52F4D" w14:textId="594D440B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7E20484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8</w:t>
            </w:r>
          </w:p>
          <w:p w14:paraId="3781710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5</w:t>
            </w:r>
          </w:p>
          <w:p w14:paraId="3EE46EF2" w14:textId="7BDA2462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2, 55:24</w:t>
            </w:r>
          </w:p>
        </w:tc>
        <w:tc>
          <w:tcPr>
            <w:tcW w:w="5954" w:type="dxa"/>
          </w:tcPr>
          <w:p w14:paraId="34A48350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E713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8108D0" w14:textId="56BF295F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78, 13:01:01:01-13:02:37, 13:07N-13:09, 13:11, 13:14-13:20, 13:22:01-13:23, 13:25, 13:27-13:34, 13:36-13:45, 13:47, 13:49N-13:50, 13:52, 13:54-13:58, 13:60-13:61, 13:63N-13:70, 13:73-13:78, 13:80-13:85, 13:87-13:107, 13:109-13:119, 13:121-13:126, 13:128-13:130, 13:132-13:139N, 13:141-13:145, 13:147-13:159, 13:161N-13:163, 13:165-13:173, 40:48, 40:377, 45:10, 49:07, 50:31, 54:26, 56:60, 59:09</w:t>
            </w:r>
          </w:p>
        </w:tc>
      </w:tr>
      <w:tr w:rsidR="009F0127" w:rsidRPr="00702907" w14:paraId="3795255D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641CBB2" w14:textId="5614A208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3842D7B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75B7AB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E230F60" w14:textId="0B80F2B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409" w:type="dxa"/>
          </w:tcPr>
          <w:p w14:paraId="393DAB89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0DEA7287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9</w:t>
            </w:r>
          </w:p>
          <w:p w14:paraId="3267C99B" w14:textId="76384AA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1</w:t>
            </w:r>
          </w:p>
        </w:tc>
        <w:tc>
          <w:tcPr>
            <w:tcW w:w="5954" w:type="dxa"/>
          </w:tcPr>
          <w:p w14:paraId="34C4B89A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EAC88E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113E6" w14:textId="6B57D959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125, 18:163, </w:t>
            </w:r>
            <w:r w:rsidR="00491C9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35:559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40:10:01:01-40:10:02, </w:t>
            </w:r>
            <w:r w:rsidR="00491C9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40:476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44:344, 54:30, 56:23, 56:42, 56:44, 56:54, 56:67, 56:89, 59:01:01:01-59:12</w:t>
            </w:r>
          </w:p>
        </w:tc>
      </w:tr>
      <w:tr w:rsidR="009F0127" w:rsidRPr="00702907" w14:paraId="33E10F35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FC72D36" w14:textId="0CFD97E7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</w:p>
        </w:tc>
        <w:tc>
          <w:tcPr>
            <w:tcW w:w="1134" w:type="dxa"/>
          </w:tcPr>
          <w:p w14:paraId="16A6A7D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2E652C4D" w14:textId="128145F6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09" w:type="dxa"/>
          </w:tcPr>
          <w:p w14:paraId="4BF5B682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83N</w:t>
            </w:r>
          </w:p>
          <w:p w14:paraId="3EB51186" w14:textId="2C677A56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0</w:t>
            </w:r>
          </w:p>
        </w:tc>
        <w:tc>
          <w:tcPr>
            <w:tcW w:w="5954" w:type="dxa"/>
          </w:tcPr>
          <w:p w14:paraId="0A48EA2C" w14:textId="77777777" w:rsidR="009F0127" w:rsidRPr="009F0127" w:rsidRDefault="009F0127" w:rsidP="009F012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1:411N</w:t>
            </w:r>
          </w:p>
          <w:p w14:paraId="79D9CED7" w14:textId="2A4C60B8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209, 07:271, 08:267, 15:506, 18:01:01:01-18:03:02, 18:05:01:01-18:15, 18:18:01:01-18:28, 18:30-18:79, 18:81-18:97, 18:99-18:101, 18:103-18:106Q, 18:108-18:111, 18:113-18:119, 18:121-18:124, 18:126-18:226, 27:75, 35:25, 35:124-35:125, 35:142, 35:162, 35:267, 35:320, 35:487, 35:494, 35:557, 37:01:01:01-37:21, 37:23-37:40, 37:42N-37:94, 37:96-37:106, 39:189, 40:149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44:130, 44:156, 44:221, 44:224, 44:258, 51:116, 51:176, 51:179, 51:218, 51:354, 52:16, 52:27, 52:77, 53:43:01-53:43:02, 54:21, 56:16, 57:58, 57:80, 58:12, 81:01:01:01-81:01:05, 81:03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4N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1:05, 81:06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81:08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81:10, 82:01:01:01-82:04, 83:01</w:t>
            </w:r>
          </w:p>
        </w:tc>
      </w:tr>
      <w:tr w:rsidR="009F0127" w:rsidRPr="00702907" w14:paraId="6C88DE9A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6EF51AA" w14:textId="77777777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  <w:p w14:paraId="5C113CE5" w14:textId="05A6B160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5F625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F4C8C81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B71617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D7597C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90977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F19D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5EA7F1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7DACB5" w14:textId="77777777" w:rsidR="009D13F7" w:rsidRDefault="009D13F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B76778" w14:textId="1BC144EB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409" w:type="dxa"/>
          </w:tcPr>
          <w:p w14:paraId="7DA506A2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3, 55:27, 55:68</w:t>
            </w:r>
          </w:p>
          <w:p w14:paraId="3EFC7DD2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73BCA0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18301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F91CB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D0AF0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D802F4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860006" w14:textId="77777777" w:rsidR="009D13F7" w:rsidRDefault="009D13F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563263" w14:textId="50578494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1, 55:37, 55:52</w:t>
            </w:r>
          </w:p>
        </w:tc>
        <w:tc>
          <w:tcPr>
            <w:tcW w:w="5954" w:type="dxa"/>
          </w:tcPr>
          <w:p w14:paraId="73807242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84, 07:429, 13:04, 13:35, 13:72, 13:127, 15:04:01:01-15:04:04, 15:16:01:01-15:16:05, 15:67, 15:95, 15:155, 15:222, 15:254, 15:293, 15:310, 15:362, 15:408, 15:499, 15:517, 15:531, 15:550, 15:602, 15:609, 15:613, 35:37, 35:235, 35:265, 40:44, 40:159, 41:21, 44:20, 44:47, 44:100, 44:197, 45:09, 46:32:01-46:32:02, 49:04:01-49:05:02, 50:33, 51:37, 51:90, 51:92:01-51:92:02, 51:197, 51:216, 51:261, 51:274, 51:298, 52:12, 52:26, 52:63, 52:75, 54:14-54:15, 56:50, 58:122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464, C*07:463, C*07:758, C*12:183</w:t>
            </w:r>
          </w:p>
          <w:p w14:paraId="5D21961E" w14:textId="21AC4471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78, 07:84, 07:429, 13:18, 13:31, 13:41, 13:128, 13:131, 13:145, 13:164, 15:04:01:01-15:04:04, 15:137, 15:303, 15:499, 15:531, 15:609, 35:265, 39:33, 40:161, 46:32:01-46:32:02, 49:41, 50:47, 51:05:01:01-51:05:01:02, 51:29, 51:54, 51:61:01-51:61:02, 51:82, 51:197, 51:217, 51:279, 51:376, 52:21:01-52:21:02, 52:24, 52:97, 54:10, 54:20, 54:33, 54:40, 56:43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152, C*12:183, C*14:92</w:t>
            </w:r>
          </w:p>
        </w:tc>
      </w:tr>
      <w:tr w:rsidR="009F0127" w:rsidRPr="00702907" w14:paraId="6D99BD34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36B31EDD" w14:textId="68FF24F4" w:rsidR="009F0127" w:rsidRPr="00702907" w:rsidRDefault="009F0127" w:rsidP="009F0127">
            <w:pPr>
              <w:rPr>
                <w:rFonts w:ascii="Arial" w:hAnsi="Arial" w:cs="Arial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134" w:type="dxa"/>
          </w:tcPr>
          <w:p w14:paraId="007E8F44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37CB5BB2" w14:textId="5D7B4261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09" w:type="dxa"/>
          </w:tcPr>
          <w:p w14:paraId="2CF6F33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9</w:t>
            </w:r>
          </w:p>
          <w:p w14:paraId="3A3EFF56" w14:textId="7638189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6, 55:21</w:t>
            </w:r>
          </w:p>
        </w:tc>
        <w:tc>
          <w:tcPr>
            <w:tcW w:w="5954" w:type="dxa"/>
          </w:tcPr>
          <w:p w14:paraId="02219AF3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05, 51:174:02</w:t>
            </w:r>
          </w:p>
          <w:p w14:paraId="43E61AAA" w14:textId="5E420064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43, 13:31, 13:41, 13:131, 13:145, 13:164, 15:04:01:01-15:04:04, 15:137, 15:303, 15:499, 15:531, 15:609, 27:157, 35:265, 40:166, 42:02:01:01-42:02:02, 42:09, 42:17-42:18, 42:27, 45:06, 46:32:01-46:32:02, 50:47, 51:61:01-51:61:02, 52:21:01-52:21:02, 52:97, 54:02, 54:33, 54:40, 56:35, 56:43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2:183</w:t>
            </w:r>
          </w:p>
        </w:tc>
      </w:tr>
      <w:tr w:rsidR="009F0127" w:rsidRPr="00702907" w14:paraId="26CF8CFC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3DFC5EBD" w14:textId="54B27C1F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134" w:type="dxa"/>
          </w:tcPr>
          <w:p w14:paraId="546DC52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23225F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E74DAC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9B8A4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1410D3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D6120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7E1978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A3C74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2152A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6C924E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3598AC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2ECC43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EEEA5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06205B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4B489F" w14:textId="4B42F6E2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2882DC94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5:13, 55:23, 55:27, 55:32, 55:58, 55:68</w:t>
            </w:r>
          </w:p>
          <w:p w14:paraId="3F54DD0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B119E9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3BBF7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2DC899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5532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04A4AA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2DD3E4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6B7C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64CBF2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F0D26A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C4FBA2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28B20B" w14:textId="77777777" w:rsid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0E41A1" w14:textId="7C4877CB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3</w:t>
            </w:r>
          </w:p>
        </w:tc>
        <w:tc>
          <w:tcPr>
            <w:tcW w:w="5954" w:type="dxa"/>
          </w:tcPr>
          <w:p w14:paraId="212F189A" w14:textId="5EF7D02E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*07:84, 07:429, 13:04, 13:35, 13:46, 13:72, 13:127, 13:140, 13:160, 15:04:01:01-15:04:04, 15:16:01:01-15:16:05, 15:67, 15:95, 15:137, 15:155, 15:222, 15:254, 15:293, 15:310, 15:362, 15:408, 15:499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15:517, 15:531, 15:550, 15:602, 15:609, 15:613, 35:37, 35:235, 35:265, 35:276, 39:06:01:01-39:06:08, 39:33-39:34, 39:50, 39:57, 39:62, 39:64, 39:83:01-39:83:03, 39:90, 39:102, 39:109, 39:127, 39:129, 39:132, 39:140-39:141, 39:154, 39:178, 39:186-39:187, 40:44, 40:86, 40:159, 40:330, 41:21, 41:30, 41:50, 44:20, 44:47, 44:100, 44:197, 45:02, 45:09, 46:32:01-46:32:02, 49:04:01-49:05:02, 49:50, 50:09, 50:33, 51:13:01-51:13:02, 51:37, 51:63:01-51:63:02, 51:90, 51:92:01-51:92:02, 51:97, 51:172, 51:197, 51:216, 51:251, 51:261, 51:274, 51:298, 52:12, 52:14:01-52:14:02, 52:26, 52:39, 52:63, 52:75, 52:97, 54:14-54:15, 56:22, 56:50, 58:122, 59:03, 73:01:01:01-73:03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464, C*05:152, C*07:463, C*07:758, C*12:183</w:t>
            </w:r>
          </w:p>
        </w:tc>
      </w:tr>
      <w:tr w:rsidR="009F0127" w:rsidRPr="00702907" w14:paraId="3DE3E8EB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3606C81" w14:textId="6FDEA0D9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134" w:type="dxa"/>
          </w:tcPr>
          <w:p w14:paraId="4B5B7D62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FE5EE06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11D0E518" w14:textId="02E9125B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409" w:type="dxa"/>
          </w:tcPr>
          <w:p w14:paraId="3D0F9A3A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>*55:62</w:t>
            </w:r>
          </w:p>
          <w:p w14:paraId="1A9C73EC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>*55:26</w:t>
            </w:r>
          </w:p>
          <w:p w14:paraId="38AC389B" w14:textId="7F17D7D5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>*55:18, 55:34, 55:40</w:t>
            </w:r>
          </w:p>
        </w:tc>
        <w:tc>
          <w:tcPr>
            <w:tcW w:w="5954" w:type="dxa"/>
          </w:tcPr>
          <w:p w14:paraId="71171BE4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95F384" w14:textId="77777777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0466AE" w14:textId="79ABC1D4" w:rsidR="009F0127" w:rsidRPr="009F012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</w:rPr>
              <w:t>*13:125, 27:196, 40:10:01:01-40:10:02, 40:476, 44:344, 54:35, 56:67</w:t>
            </w:r>
          </w:p>
        </w:tc>
      </w:tr>
      <w:tr w:rsidR="009F0127" w:rsidRPr="00702907" w14:paraId="0C1D6264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B6B52B0" w14:textId="32DC126F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283D2DD9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E14B75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3D8DC7E3" w14:textId="0BCB93AD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409" w:type="dxa"/>
          </w:tcPr>
          <w:p w14:paraId="71A5F125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2</w:t>
            </w:r>
          </w:p>
          <w:p w14:paraId="062118A6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5</w:t>
            </w:r>
          </w:p>
          <w:p w14:paraId="756C2873" w14:textId="3EBB43B0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4, 55:47</w:t>
            </w:r>
          </w:p>
        </w:tc>
        <w:tc>
          <w:tcPr>
            <w:tcW w:w="5954" w:type="dxa"/>
          </w:tcPr>
          <w:p w14:paraId="4A5908B7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23FFE8" w14:textId="05E366AE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88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8:215, 44:362</w:t>
            </w:r>
          </w:p>
        </w:tc>
      </w:tr>
      <w:tr w:rsidR="009F0127" w:rsidRPr="00702907" w14:paraId="0DC598C2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E545A96" w14:textId="3B33C344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0D13291F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70BCA0B" w14:textId="331D3B0B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4D7AAB34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6</w:t>
            </w:r>
          </w:p>
          <w:p w14:paraId="1033BFF7" w14:textId="7606D0FD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</w:tc>
        <w:tc>
          <w:tcPr>
            <w:tcW w:w="5954" w:type="dxa"/>
          </w:tcPr>
          <w:p w14:paraId="6DD9806B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0:39, 54:16</w:t>
            </w:r>
          </w:p>
          <w:p w14:paraId="4B3A11B1" w14:textId="5F5C6A06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1:127</w:t>
            </w:r>
          </w:p>
        </w:tc>
      </w:tr>
      <w:tr w:rsidR="009F0127" w:rsidRPr="00702907" w14:paraId="69011506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081FBB4" w14:textId="1DC05988" w:rsidR="009F0127" w:rsidRPr="00702907" w:rsidRDefault="009F0127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134" w:type="dxa"/>
          </w:tcPr>
          <w:p w14:paraId="278EEA9D" w14:textId="77777777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52DACBB" w14:textId="30CB61AD" w:rsidR="009F0127" w:rsidRPr="0070290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09" w:type="dxa"/>
          </w:tcPr>
          <w:p w14:paraId="2E3B753B" w14:textId="721A9556" w:rsidR="009F0127" w:rsidRPr="00A73067" w:rsidRDefault="009F0127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73067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D1352" w:rsidRPr="00CD135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5:41, 55:44, 55:58</w:t>
            </w:r>
          </w:p>
          <w:p w14:paraId="194891FC" w14:textId="1E97D01C" w:rsidR="009F0127" w:rsidRPr="009F0127" w:rsidRDefault="009F0127" w:rsidP="009F0127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73067">
              <w:rPr>
                <w:rFonts w:ascii="Arial" w:hAnsi="Arial" w:cs="Arial"/>
                <w:color w:val="000000"/>
                <w:sz w:val="18"/>
                <w:szCs w:val="18"/>
              </w:rPr>
              <w:t>*55:57</w:t>
            </w:r>
          </w:p>
        </w:tc>
        <w:tc>
          <w:tcPr>
            <w:tcW w:w="5954" w:type="dxa"/>
          </w:tcPr>
          <w:p w14:paraId="16C04418" w14:textId="1608C17F" w:rsidR="009F0127" w:rsidRPr="00AF71E3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D135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46, 15:137, 40:330, 49:54, 51:172, 51:223, 73:01:01:01-73:03</w:t>
            </w:r>
          </w:p>
        </w:tc>
      </w:tr>
      <w:tr w:rsidR="00CD1352" w:rsidRPr="00702907" w14:paraId="641A6821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9906BE2" w14:textId="3925D575" w:rsidR="00CD1352" w:rsidRPr="00702907" w:rsidRDefault="00CD1352" w:rsidP="009F012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134" w:type="dxa"/>
          </w:tcPr>
          <w:p w14:paraId="311A87D4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61D9AAC1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7886AD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38F84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356763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CC0FCB" w14:textId="77777777" w:rsidR="00CD1352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869585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416E64F2" w14:textId="1F22E0B1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1812A3D2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58</w:t>
            </w:r>
          </w:p>
          <w:p w14:paraId="1E2367A3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4BA278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A4AFA9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F3A69B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4B7BB3" w14:textId="77777777" w:rsidR="00CD1352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D55161" w14:textId="7777777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  <w:p w14:paraId="42768349" w14:textId="1D9FB76E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5N</w:t>
            </w:r>
          </w:p>
        </w:tc>
        <w:tc>
          <w:tcPr>
            <w:tcW w:w="5954" w:type="dxa"/>
          </w:tcPr>
          <w:p w14:paraId="7F5B9A8C" w14:textId="77777777" w:rsidR="00CD1352" w:rsidRPr="009F012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46, 13:140, 15:137, 35:235, 35:276, 39:06:01:01-39:06:08, 39:33-39:34, 39:50, 39:57, 39:62, 39:64, 39:83:01-39:83:03, 39:90, 39:102, 39:109, 39:127, 39:129, 39:132, 39:140-39:141, 39:154, 39:178, 39:186-39:187, 40:86, 40:330, 41:50, 45:02, 49:50, 50:09, 51:13:01-51:13:02, 51:92:01-51:92:02, 51:172, 52:14:01-52:14:02, 52:75, 56:22, 59:03, 73:01:01:01-73:03, </w:t>
            </w:r>
            <w:r w:rsidRPr="009F012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152</w:t>
            </w:r>
          </w:p>
          <w:p w14:paraId="57975811" w14:textId="7844D947" w:rsidR="00CD1352" w:rsidRPr="00702907" w:rsidRDefault="00CD1352" w:rsidP="009F01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012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155, 51:127</w:t>
            </w:r>
          </w:p>
        </w:tc>
      </w:tr>
    </w:tbl>
    <w:p w14:paraId="34A14A57" w14:textId="77777777" w:rsidR="00702907" w:rsidRPr="00447DD1" w:rsidRDefault="00702907" w:rsidP="003B41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p w14:paraId="75F8E4E0" w14:textId="1DD6421A" w:rsidR="008053FF" w:rsidRPr="00690706" w:rsidRDefault="00113A16" w:rsidP="00FC76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  <w:sz w:val="18"/>
          <w:szCs w:val="18"/>
        </w:rPr>
      </w:pPr>
      <w:r w:rsidRPr="00EF3607">
        <w:rPr>
          <w:rFonts w:cs="Arial"/>
          <w:b/>
          <w:sz w:val="18"/>
          <w:szCs w:val="18"/>
          <w:vertAlign w:val="superscript"/>
        </w:rPr>
        <w:t>4</w:t>
      </w:r>
      <w:r w:rsidR="008053FF" w:rsidRPr="008053FF">
        <w:rPr>
          <w:color w:val="000000" w:themeColor="text1"/>
          <w:spacing w:val="-3"/>
          <w:sz w:val="18"/>
          <w:szCs w:val="18"/>
        </w:rPr>
        <w:t xml:space="preserve">The HLA-B*55 primer set cannot separate the following alleles. These alleles can be distinguished by the HLA-B low resolution kit and/or </w:t>
      </w:r>
      <w:r w:rsidR="008053FF" w:rsidRPr="00690706">
        <w:rPr>
          <w:color w:val="000000" w:themeColor="text1"/>
          <w:spacing w:val="-3"/>
          <w:sz w:val="18"/>
          <w:szCs w:val="18"/>
        </w:rPr>
        <w:t xml:space="preserve">the HLA-B*15, B*51 and B*56 high resolution kit. </w:t>
      </w:r>
    </w:p>
    <w:p w14:paraId="7917C6C1" w14:textId="77777777" w:rsidR="00FC765E" w:rsidRPr="00690706" w:rsidRDefault="00FC765E" w:rsidP="00FC76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690706" w:rsidRPr="00690706" w14:paraId="31D0991B" w14:textId="77777777" w:rsidTr="002E5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056FEC80" w14:textId="77777777" w:rsidR="00690706" w:rsidRPr="00690706" w:rsidRDefault="00690706" w:rsidP="002E58E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90706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690706" w:rsidRPr="00690706" w14:paraId="36E74545" w14:textId="77777777" w:rsidTr="002E5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A8E79E6" w14:textId="77777777" w:rsidR="00690706" w:rsidRPr="00690706" w:rsidRDefault="00690706" w:rsidP="002E58E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  <w:sz w:val="18"/>
                <w:szCs w:val="18"/>
              </w:rPr>
            </w:pPr>
            <w:r w:rsidRPr="00690706">
              <w:rPr>
                <w:rFonts w:cs="Arial"/>
                <w:color w:val="000000"/>
                <w:sz w:val="18"/>
                <w:szCs w:val="18"/>
              </w:rPr>
              <w:t>B*55:22, 56:60</w:t>
            </w:r>
          </w:p>
        </w:tc>
      </w:tr>
      <w:tr w:rsidR="00690706" w:rsidRPr="00690706" w14:paraId="389E2ED1" w14:textId="77777777" w:rsidTr="002E58E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6159444D" w14:textId="77777777" w:rsidR="00690706" w:rsidRPr="00690706" w:rsidRDefault="00690706" w:rsidP="002E58E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690706">
              <w:rPr>
                <w:rFonts w:cs="Arial"/>
                <w:color w:val="000000"/>
                <w:sz w:val="18"/>
                <w:szCs w:val="18"/>
              </w:rPr>
              <w:t>B*55:78, 55:118N, 55:121, 15:42, 51:300</w:t>
            </w:r>
          </w:p>
        </w:tc>
      </w:tr>
    </w:tbl>
    <w:p w14:paraId="707895EB" w14:textId="77777777" w:rsidR="008053FF" w:rsidRPr="00690706" w:rsidRDefault="008053FF" w:rsidP="008053F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142" w:hanging="142"/>
        <w:rPr>
          <w:color w:val="000000" w:themeColor="text1"/>
          <w:spacing w:val="-3"/>
          <w:sz w:val="18"/>
          <w:szCs w:val="18"/>
        </w:rPr>
      </w:pPr>
    </w:p>
    <w:p w14:paraId="64465D12" w14:textId="5E58496C" w:rsidR="00D3731B" w:rsidRPr="00690706" w:rsidRDefault="00D3731B" w:rsidP="008053F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ind w:left="-284" w:right="283"/>
        <w:rPr>
          <w:rFonts w:cs="Arial"/>
          <w:sz w:val="18"/>
          <w:szCs w:val="18"/>
        </w:rPr>
      </w:pPr>
      <w:r w:rsidRPr="00690706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690706">
        <w:rPr>
          <w:rFonts w:cs="Arial"/>
          <w:spacing w:val="-3"/>
          <w:sz w:val="18"/>
          <w:szCs w:val="18"/>
        </w:rPr>
        <w:t xml:space="preserve">The following HLA-B*55 alleles </w:t>
      </w:r>
      <w:r w:rsidRPr="00690706">
        <w:rPr>
          <w:rFonts w:cs="Arial"/>
          <w:sz w:val="18"/>
          <w:szCs w:val="18"/>
        </w:rPr>
        <w:t>can be distinguished by the different sizes of the HLA-specific PCR product:</w:t>
      </w:r>
    </w:p>
    <w:p w14:paraId="7A6D70A6" w14:textId="77777777" w:rsidR="00D3731B" w:rsidRPr="00D3731B" w:rsidRDefault="00D3731B" w:rsidP="00D3731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-284" w:type="dxa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1809"/>
        <w:gridCol w:w="1276"/>
      </w:tblGrid>
      <w:tr w:rsidR="00D3731B" w:rsidRPr="00D3731B" w14:paraId="407E780B" w14:textId="77777777" w:rsidTr="003B4161">
        <w:trPr>
          <w:trHeight w:val="314"/>
        </w:trPr>
        <w:tc>
          <w:tcPr>
            <w:tcW w:w="1809" w:type="dxa"/>
            <w:shd w:val="clear" w:color="auto" w:fill="FFFFFF"/>
          </w:tcPr>
          <w:p w14:paraId="53878CD6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1232C363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3731B" w:rsidRPr="00D3731B" w14:paraId="2C0715AE" w14:textId="77777777" w:rsidTr="003B4161">
        <w:trPr>
          <w:trHeight w:val="227"/>
        </w:trPr>
        <w:tc>
          <w:tcPr>
            <w:tcW w:w="1809" w:type="dxa"/>
            <w:shd w:val="clear" w:color="auto" w:fill="E6E6E6"/>
          </w:tcPr>
          <w:p w14:paraId="4ED017FC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B*55:26, 55:62</w:t>
            </w:r>
          </w:p>
        </w:tc>
        <w:tc>
          <w:tcPr>
            <w:tcW w:w="1276" w:type="dxa"/>
            <w:shd w:val="clear" w:color="auto" w:fill="E6E6E6"/>
          </w:tcPr>
          <w:p w14:paraId="2034FE28" w14:textId="77777777" w:rsidR="00D3731B" w:rsidRPr="00D3731B" w:rsidRDefault="00D3731B" w:rsidP="00597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25</w:t>
            </w:r>
          </w:p>
        </w:tc>
      </w:tr>
    </w:tbl>
    <w:p w14:paraId="26D78330" w14:textId="77777777" w:rsidR="004E33F8" w:rsidRDefault="004E33F8" w:rsidP="004E33F8">
      <w:pPr>
        <w:pStyle w:val="Footer"/>
        <w:tabs>
          <w:tab w:val="clear" w:pos="4153"/>
          <w:tab w:val="clear" w:pos="8306"/>
          <w:tab w:val="left" w:pos="142"/>
          <w:tab w:val="left" w:pos="284"/>
        </w:tabs>
        <w:jc w:val="both"/>
        <w:rPr>
          <w:sz w:val="24"/>
          <w:szCs w:val="24"/>
          <w:lang w:val="en-US"/>
        </w:rPr>
      </w:pPr>
    </w:p>
    <w:p w14:paraId="34D08D26" w14:textId="17C5D00F" w:rsidR="00D3731B" w:rsidRPr="00EB2456" w:rsidRDefault="00D62C3B" w:rsidP="003B4161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6"/>
          <w:szCs w:val="16"/>
          <w:u w:val="single"/>
          <w:lang w:val="en-US"/>
        </w:rPr>
      </w:pPr>
      <w:r w:rsidRPr="00EB2456">
        <w:rPr>
          <w:rFonts w:ascii="Arial" w:hAnsi="Arial" w:cs="Arial"/>
          <w:spacing w:val="-2"/>
          <w:sz w:val="16"/>
          <w:szCs w:val="16"/>
          <w:u w:val="single"/>
          <w:lang w:val="en-US"/>
        </w:rPr>
        <w:t>Abbreviations:</w:t>
      </w:r>
    </w:p>
    <w:p w14:paraId="3FC3B3EF" w14:textId="77777777" w:rsidR="004E33F8" w:rsidRPr="00EB2456" w:rsidRDefault="004E33F8" w:rsidP="003B4161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6"/>
          <w:szCs w:val="16"/>
          <w:lang w:val="en-US"/>
        </w:rPr>
      </w:pPr>
      <w:r w:rsidRPr="00EB2456">
        <w:rPr>
          <w:rFonts w:ascii="Arial" w:hAnsi="Arial" w:cs="Arial"/>
          <w:spacing w:val="-2"/>
          <w:sz w:val="16"/>
          <w:szCs w:val="16"/>
          <w:lang w:val="en-US"/>
        </w:rPr>
        <w:t>‘w’, may be weakly amplified.</w:t>
      </w:r>
    </w:p>
    <w:p w14:paraId="0C4AA11F" w14:textId="0C40991E" w:rsidR="00ED094A" w:rsidRPr="00EB2456" w:rsidRDefault="004E33F8" w:rsidP="00FD0EB9">
      <w:pPr>
        <w:pStyle w:val="Footer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z w:val="16"/>
          <w:szCs w:val="16"/>
          <w:lang w:val="en-US"/>
        </w:rPr>
      </w:pPr>
      <w:r w:rsidRPr="00EB2456">
        <w:rPr>
          <w:rFonts w:ascii="Arial" w:hAnsi="Arial" w:cs="Arial"/>
          <w:spacing w:val="-2"/>
          <w:sz w:val="16"/>
          <w:szCs w:val="16"/>
        </w:rPr>
        <w:t>‘?’, the nucleotide sequence of the primer matching region is not known.</w:t>
      </w:r>
    </w:p>
    <w:p w14:paraId="2613E5A0" w14:textId="77777777" w:rsidR="00ED094A" w:rsidRDefault="00ED094A" w:rsidP="00ED094A">
      <w:pPr>
        <w:pStyle w:val="Title"/>
        <w:jc w:val="both"/>
        <w:rPr>
          <w:b w:val="0"/>
          <w:sz w:val="22"/>
          <w:szCs w:val="22"/>
        </w:rPr>
      </w:pPr>
    </w:p>
    <w:sectPr w:rsidR="00ED094A" w:rsidSect="00FA02B4">
      <w:pgSz w:w="11907" w:h="16840" w:code="9"/>
      <w:pgMar w:top="1701" w:right="567" w:bottom="1843" w:left="1134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08CD2" w14:textId="77777777" w:rsidR="00183AE4" w:rsidRDefault="00183AE4">
      <w:r>
        <w:separator/>
      </w:r>
    </w:p>
  </w:endnote>
  <w:endnote w:type="continuationSeparator" w:id="0">
    <w:p w14:paraId="7D904095" w14:textId="77777777" w:rsidR="00183AE4" w:rsidRDefault="0018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FC02" w14:textId="77777777" w:rsidR="00043DAA" w:rsidRPr="00060351" w:rsidRDefault="00043DAA" w:rsidP="00043DAA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8F2DDB9" w14:textId="77777777" w:rsidR="00043DAA" w:rsidRPr="00834CB9" w:rsidRDefault="00043DAA" w:rsidP="00043DAA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830EBEE" w14:textId="77777777" w:rsidR="00043DAA" w:rsidRPr="00393C78" w:rsidRDefault="00043DAA" w:rsidP="00043DAA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31503BA" w14:textId="07D7EE9E" w:rsidR="00835452" w:rsidRPr="00A6082E" w:rsidRDefault="00043DAA" w:rsidP="00043DAA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7BBF4" w14:textId="77777777" w:rsidR="00183AE4" w:rsidRDefault="00183AE4">
      <w:r>
        <w:separator/>
      </w:r>
    </w:p>
  </w:footnote>
  <w:footnote w:type="continuationSeparator" w:id="0">
    <w:p w14:paraId="605C63F3" w14:textId="77777777" w:rsidR="00183AE4" w:rsidRDefault="0018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39D37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730492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00A29" w14:textId="17E3B6BE" w:rsidR="00043DAA" w:rsidRPr="008D4624" w:rsidRDefault="009E398A" w:rsidP="00043DAA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310201EB" wp14:editId="59837B85">
          <wp:simplePos x="0" y="0"/>
          <wp:positionH relativeFrom="margin">
            <wp:posOffset>-120650</wp:posOffset>
          </wp:positionH>
          <wp:positionV relativeFrom="paragraph">
            <wp:posOffset>-40640</wp:posOffset>
          </wp:positionV>
          <wp:extent cx="1673225" cy="228600"/>
          <wp:effectExtent l="0" t="0" r="317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22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  <w:b w:val="0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131745" wp14:editId="43C90F8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5F9D932" w14:textId="77777777" w:rsidR="009E398A" w:rsidRPr="00F66008" w:rsidRDefault="009E398A" w:rsidP="009E398A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131745" id="Rektangel 2" o:spid="_x0000_s1026" style="position:absolute;margin-left:95.45pt;margin-top:-14.35pt;width:22.7pt;height:23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" filled="f" stroked="f">
              <v:textbox style="mso-fit-shape-to-text:t">
                <w:txbxContent>
                  <w:p w14:paraId="35F9D932" w14:textId="77777777" w:rsidR="009E398A" w:rsidRPr="00F66008" w:rsidRDefault="009E398A" w:rsidP="009E398A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043DAA">
      <w:rPr>
        <w:sz w:val="24"/>
        <w:szCs w:val="24"/>
      </w:rPr>
      <w:t xml:space="preserve">         </w:t>
    </w:r>
    <w:r w:rsidR="00043DAA" w:rsidRPr="008D4624">
      <w:rPr>
        <w:sz w:val="24"/>
        <w:szCs w:val="24"/>
      </w:rPr>
      <w:t xml:space="preserve">Gel Documentation </w:t>
    </w:r>
    <w:r w:rsidR="00043DAA">
      <w:rPr>
        <w:rFonts w:cs="Arial"/>
        <w:sz w:val="24"/>
        <w:szCs w:val="24"/>
      </w:rPr>
      <w:t>F</w:t>
    </w:r>
    <w:r w:rsidR="00043DAA" w:rsidRPr="008D4624">
      <w:rPr>
        <w:rFonts w:cs="Arial"/>
        <w:sz w:val="24"/>
        <w:szCs w:val="24"/>
      </w:rPr>
      <w:t>orm and</w:t>
    </w:r>
    <w:r w:rsidR="00043DAA">
      <w:rPr>
        <w:rFonts w:cs="Arial"/>
        <w:sz w:val="24"/>
        <w:szCs w:val="24"/>
      </w:rPr>
      <w:t xml:space="preserve"> W</w:t>
    </w:r>
    <w:r w:rsidR="00043DAA" w:rsidRPr="008D4624">
      <w:rPr>
        <w:rFonts w:cs="Arial"/>
        <w:sz w:val="24"/>
        <w:szCs w:val="24"/>
      </w:rPr>
      <w:t xml:space="preserve">orksheet </w:t>
    </w:r>
    <w:r w:rsidR="00043DAA">
      <w:rPr>
        <w:rFonts w:cs="Arial"/>
        <w:sz w:val="24"/>
        <w:szCs w:val="24"/>
      </w:rPr>
      <w:tab/>
    </w:r>
    <w:r w:rsidR="00043DAA" w:rsidRPr="00043DAA">
      <w:rPr>
        <w:sz w:val="20"/>
      </w:rPr>
      <w:t xml:space="preserve">Page </w:t>
    </w:r>
    <w:r w:rsidR="00043DAA" w:rsidRPr="00043DAA">
      <w:rPr>
        <w:sz w:val="20"/>
      </w:rPr>
      <w:fldChar w:fldCharType="begin"/>
    </w:r>
    <w:r w:rsidR="00043DAA" w:rsidRPr="00043DAA">
      <w:rPr>
        <w:sz w:val="20"/>
      </w:rPr>
      <w:instrText xml:space="preserve"> PAGE </w:instrText>
    </w:r>
    <w:r w:rsidR="00043DAA" w:rsidRPr="00043DAA">
      <w:rPr>
        <w:sz w:val="20"/>
      </w:rPr>
      <w:fldChar w:fldCharType="separate"/>
    </w:r>
    <w:r w:rsidR="00043DAA" w:rsidRPr="00043DAA">
      <w:rPr>
        <w:sz w:val="20"/>
      </w:rPr>
      <w:t>1</w:t>
    </w:r>
    <w:r w:rsidR="00043DAA" w:rsidRPr="00043DAA">
      <w:rPr>
        <w:sz w:val="20"/>
      </w:rPr>
      <w:fldChar w:fldCharType="end"/>
    </w:r>
    <w:r w:rsidR="00043DAA" w:rsidRPr="00043DAA">
      <w:rPr>
        <w:sz w:val="20"/>
      </w:rPr>
      <w:t xml:space="preserve"> of </w:t>
    </w:r>
    <w:r w:rsidR="00043DAA" w:rsidRPr="00043DAA">
      <w:rPr>
        <w:sz w:val="20"/>
      </w:rPr>
      <w:fldChar w:fldCharType="begin"/>
    </w:r>
    <w:r w:rsidR="00043DAA" w:rsidRPr="00043DAA">
      <w:rPr>
        <w:sz w:val="20"/>
      </w:rPr>
      <w:instrText xml:space="preserve"> NUMPAGES </w:instrText>
    </w:r>
    <w:r w:rsidR="00043DAA" w:rsidRPr="00043DAA">
      <w:rPr>
        <w:sz w:val="20"/>
      </w:rPr>
      <w:fldChar w:fldCharType="separate"/>
    </w:r>
    <w:r w:rsidR="00043DAA" w:rsidRPr="00043DAA">
      <w:rPr>
        <w:sz w:val="20"/>
      </w:rPr>
      <w:t>12</w:t>
    </w:r>
    <w:r w:rsidR="00043DAA" w:rsidRPr="00043DAA">
      <w:rPr>
        <w:sz w:val="20"/>
      </w:rPr>
      <w:fldChar w:fldCharType="end"/>
    </w:r>
  </w:p>
  <w:p w14:paraId="42D54F43" w14:textId="469797BD" w:rsidR="00043DAA" w:rsidRPr="00F3579A" w:rsidRDefault="009E398A" w:rsidP="00043DAA">
    <w:pPr>
      <w:ind w:left="4320" w:firstLine="720"/>
      <w:rPr>
        <w:rFonts w:ascii="Arial" w:hAnsi="Arial" w:cs="Arial"/>
        <w:b/>
        <w:sz w:val="20"/>
        <w:szCs w:val="20"/>
        <w:lang w:val="da-DK"/>
      </w:rPr>
    </w:pPr>
    <w:r w:rsidRPr="00F3579A">
      <w:rPr>
        <w:rFonts w:ascii="Arial" w:hAnsi="Arial" w:cs="Arial"/>
        <w:b/>
        <w:sz w:val="20"/>
        <w:szCs w:val="20"/>
        <w:lang w:val="da-DK"/>
      </w:rPr>
      <w:t>HLA-B*55</w:t>
    </w:r>
    <w:r w:rsidR="00043DAA" w:rsidRPr="00F3579A">
      <w:rPr>
        <w:rFonts w:ascii="Arial" w:hAnsi="Arial" w:cs="Arial"/>
        <w:b/>
        <w:sz w:val="20"/>
        <w:szCs w:val="20"/>
        <w:lang w:val="da-DK"/>
      </w:rPr>
      <w:tab/>
    </w:r>
    <w:r w:rsidR="00043DAA" w:rsidRPr="00F3579A">
      <w:rPr>
        <w:rFonts w:ascii="Arial" w:hAnsi="Arial" w:cs="Arial"/>
        <w:b/>
        <w:sz w:val="20"/>
        <w:szCs w:val="20"/>
        <w:lang w:val="da-DK"/>
      </w:rPr>
      <w:tab/>
    </w:r>
    <w:r w:rsidR="00043DAA" w:rsidRPr="00F3579A">
      <w:rPr>
        <w:rFonts w:ascii="Arial" w:hAnsi="Arial" w:cs="Arial"/>
        <w:b/>
        <w:sz w:val="20"/>
        <w:szCs w:val="20"/>
        <w:lang w:val="da-DK"/>
      </w:rPr>
      <w:tab/>
    </w:r>
    <w:r w:rsidR="00043DAA" w:rsidRPr="00F3579A">
      <w:rPr>
        <w:rFonts w:ascii="Arial" w:hAnsi="Arial" w:cs="Arial"/>
        <w:b/>
        <w:sz w:val="20"/>
        <w:szCs w:val="20"/>
        <w:lang w:val="da-DK"/>
      </w:rPr>
      <w:tab/>
    </w:r>
  </w:p>
  <w:p w14:paraId="3BB4AC48" w14:textId="401D0AF3" w:rsidR="00043DAA" w:rsidRPr="00F3579A" w:rsidRDefault="00043DAA" w:rsidP="00043DAA">
    <w:pPr>
      <w:jc w:val="center"/>
      <w:rPr>
        <w:rFonts w:ascii="Arial" w:hAnsi="Arial" w:cs="Arial"/>
        <w:b/>
        <w:sz w:val="20"/>
        <w:szCs w:val="20"/>
        <w:lang w:val="da-DK"/>
      </w:rPr>
    </w:pPr>
    <w:r w:rsidRPr="00F3579A">
      <w:rPr>
        <w:rFonts w:ascii="Arial" w:hAnsi="Arial" w:cs="Arial"/>
        <w:b/>
        <w:sz w:val="20"/>
        <w:lang w:val="da-DK"/>
      </w:rPr>
      <w:t xml:space="preserve">             101.570-06/06u</w:t>
    </w:r>
  </w:p>
  <w:p w14:paraId="0A02CA1D" w14:textId="566179D8" w:rsidR="00043DAA" w:rsidRPr="00F3579A" w:rsidRDefault="00043DAA" w:rsidP="00043DAA">
    <w:pPr>
      <w:ind w:left="5040"/>
      <w:rPr>
        <w:rFonts w:ascii="Arial" w:hAnsi="Arial"/>
        <w:sz w:val="20"/>
        <w:szCs w:val="20"/>
        <w:lang w:val="da-DK"/>
      </w:rPr>
    </w:pPr>
    <w:r w:rsidRPr="00F3579A">
      <w:rPr>
        <w:rFonts w:ascii="Arial" w:hAnsi="Arial" w:cs="Arial"/>
        <w:b/>
        <w:sz w:val="20"/>
        <w:szCs w:val="20"/>
        <w:lang w:val="da-DK"/>
      </w:rPr>
      <w:t xml:space="preserve">   4R6                                   </w:t>
    </w:r>
    <w:r w:rsidRPr="00F3579A">
      <w:rPr>
        <w:rFonts w:ascii="Arial" w:hAnsi="Arial"/>
        <w:sz w:val="20"/>
        <w:szCs w:val="20"/>
        <w:lang w:val="da-DK"/>
      </w:rPr>
      <w:t xml:space="preserve">Visit </w:t>
    </w:r>
    <w:hyperlink r:id="rId2" w:history="1">
      <w:r w:rsidRPr="00F3579A">
        <w:rPr>
          <w:rStyle w:val="Hyperlink"/>
          <w:rFonts w:ascii="Arial" w:hAnsi="Arial" w:cs="Arial"/>
          <w:sz w:val="20"/>
          <w:szCs w:val="20"/>
          <w:lang w:val="da-DK"/>
        </w:rPr>
        <w:t>www.caredx.com</w:t>
      </w:r>
    </w:hyperlink>
    <w:r w:rsidRPr="00F3579A">
      <w:rPr>
        <w:rFonts w:ascii="Arial" w:hAnsi="Arial" w:cs="Arial"/>
        <w:sz w:val="20"/>
        <w:szCs w:val="20"/>
        <w:lang w:val="da-DK"/>
      </w:rPr>
      <w:t xml:space="preserve"> </w:t>
    </w:r>
  </w:p>
  <w:p w14:paraId="112F07B2" w14:textId="509BECCB" w:rsidR="00AC4A00" w:rsidRPr="00043DAA" w:rsidRDefault="00043DAA" w:rsidP="00043DAA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7100"/>
      </w:tabs>
      <w:rPr>
        <w:rFonts w:ascii="Arial" w:hAnsi="Arial" w:cs="Arial"/>
        <w:b/>
      </w:rPr>
    </w:pPr>
    <w:r w:rsidRPr="00F3579A">
      <w:rPr>
        <w:rFonts w:ascii="Arial" w:hAnsi="Arial" w:cs="Arial"/>
        <w:sz w:val="20"/>
        <w:szCs w:val="20"/>
        <w:lang w:val="da-DK"/>
      </w:rPr>
      <w:t xml:space="preserve">                        </w:t>
    </w:r>
    <w:r w:rsidRPr="00F3579A">
      <w:rPr>
        <w:rFonts w:ascii="Arial" w:hAnsi="Arial" w:cs="Arial"/>
        <w:b/>
        <w:sz w:val="20"/>
        <w:szCs w:val="20"/>
        <w:lang w:val="da-DK"/>
      </w:rPr>
      <w:tab/>
      <w:t xml:space="preserve">                                               </w:t>
    </w:r>
    <w:r w:rsidRPr="00F3579A">
      <w:rPr>
        <w:rFonts w:ascii="Arial" w:hAnsi="Arial" w:cs="Arial"/>
        <w:b/>
        <w:sz w:val="20"/>
        <w:lang w:val="da-DK"/>
      </w:rPr>
      <w:tab/>
      <w:t xml:space="preserve">    </w:t>
    </w:r>
    <w:r w:rsidRPr="00F3579A">
      <w:rPr>
        <w:rFonts w:ascii="Arial" w:hAnsi="Arial" w:cs="Arial"/>
        <w:b/>
        <w:sz w:val="20"/>
        <w:lang w:val="da-DK"/>
      </w:rPr>
      <w:tab/>
    </w:r>
    <w:r w:rsidRPr="00F3579A">
      <w:rPr>
        <w:rFonts w:ascii="Arial" w:hAnsi="Arial" w:cs="Arial"/>
        <w:b/>
        <w:sz w:val="20"/>
        <w:lang w:val="da-DK"/>
      </w:rPr>
      <w:tab/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556E5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93356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4DB437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QyNTE2NLUwNzFW0lEKTi0uzszPAykwrAUAyXo61SwAAAA="/>
  </w:docVars>
  <w:rsids>
    <w:rsidRoot w:val="001010A3"/>
    <w:rsid w:val="00001A05"/>
    <w:rsid w:val="00001DAD"/>
    <w:rsid w:val="00002FE9"/>
    <w:rsid w:val="00003ADC"/>
    <w:rsid w:val="00012D10"/>
    <w:rsid w:val="00012F13"/>
    <w:rsid w:val="00020579"/>
    <w:rsid w:val="00020EA2"/>
    <w:rsid w:val="00024005"/>
    <w:rsid w:val="00024ADB"/>
    <w:rsid w:val="00034BB7"/>
    <w:rsid w:val="0003770A"/>
    <w:rsid w:val="00043DA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A5B9A"/>
    <w:rsid w:val="000B00AE"/>
    <w:rsid w:val="000C3915"/>
    <w:rsid w:val="000C7605"/>
    <w:rsid w:val="000D57EF"/>
    <w:rsid w:val="000D590A"/>
    <w:rsid w:val="000E2B25"/>
    <w:rsid w:val="000F1A4F"/>
    <w:rsid w:val="000F3C01"/>
    <w:rsid w:val="000F5A17"/>
    <w:rsid w:val="000F6F6F"/>
    <w:rsid w:val="001010A3"/>
    <w:rsid w:val="00111884"/>
    <w:rsid w:val="00113A16"/>
    <w:rsid w:val="00124E8B"/>
    <w:rsid w:val="00125072"/>
    <w:rsid w:val="0012577C"/>
    <w:rsid w:val="001269C6"/>
    <w:rsid w:val="00127F6A"/>
    <w:rsid w:val="00135230"/>
    <w:rsid w:val="00135A50"/>
    <w:rsid w:val="0014517A"/>
    <w:rsid w:val="00153748"/>
    <w:rsid w:val="001579AA"/>
    <w:rsid w:val="00162A62"/>
    <w:rsid w:val="001644B2"/>
    <w:rsid w:val="00172075"/>
    <w:rsid w:val="0017279B"/>
    <w:rsid w:val="00181075"/>
    <w:rsid w:val="00183A42"/>
    <w:rsid w:val="00183AE4"/>
    <w:rsid w:val="001927DA"/>
    <w:rsid w:val="0019307E"/>
    <w:rsid w:val="00197BB8"/>
    <w:rsid w:val="001A2D4D"/>
    <w:rsid w:val="001A54D0"/>
    <w:rsid w:val="001B0A47"/>
    <w:rsid w:val="001B140D"/>
    <w:rsid w:val="001C0083"/>
    <w:rsid w:val="001C41DC"/>
    <w:rsid w:val="001C4876"/>
    <w:rsid w:val="001D2FA4"/>
    <w:rsid w:val="001E167C"/>
    <w:rsid w:val="001E7FEB"/>
    <w:rsid w:val="001F0277"/>
    <w:rsid w:val="001F1BFE"/>
    <w:rsid w:val="001F3F6C"/>
    <w:rsid w:val="001F6847"/>
    <w:rsid w:val="002144EA"/>
    <w:rsid w:val="00214D0C"/>
    <w:rsid w:val="00217688"/>
    <w:rsid w:val="002258C5"/>
    <w:rsid w:val="0023036E"/>
    <w:rsid w:val="00236AD7"/>
    <w:rsid w:val="00251C5E"/>
    <w:rsid w:val="002527EC"/>
    <w:rsid w:val="00253280"/>
    <w:rsid w:val="00253E9E"/>
    <w:rsid w:val="00255414"/>
    <w:rsid w:val="002564FF"/>
    <w:rsid w:val="00260338"/>
    <w:rsid w:val="002673DF"/>
    <w:rsid w:val="00272610"/>
    <w:rsid w:val="00274588"/>
    <w:rsid w:val="00277149"/>
    <w:rsid w:val="00280F08"/>
    <w:rsid w:val="00292BC5"/>
    <w:rsid w:val="00293F9D"/>
    <w:rsid w:val="00296648"/>
    <w:rsid w:val="002B2C2E"/>
    <w:rsid w:val="002B35A2"/>
    <w:rsid w:val="002B6BBC"/>
    <w:rsid w:val="002C23CF"/>
    <w:rsid w:val="002C2939"/>
    <w:rsid w:val="002D707A"/>
    <w:rsid w:val="002D73C8"/>
    <w:rsid w:val="002E4D12"/>
    <w:rsid w:val="002F26B6"/>
    <w:rsid w:val="002F3F1E"/>
    <w:rsid w:val="002F45F0"/>
    <w:rsid w:val="00302576"/>
    <w:rsid w:val="00310290"/>
    <w:rsid w:val="003201D4"/>
    <w:rsid w:val="00320C08"/>
    <w:rsid w:val="00331CF6"/>
    <w:rsid w:val="003367B4"/>
    <w:rsid w:val="00337E3A"/>
    <w:rsid w:val="00340911"/>
    <w:rsid w:val="00354386"/>
    <w:rsid w:val="0035654A"/>
    <w:rsid w:val="00365D52"/>
    <w:rsid w:val="00367914"/>
    <w:rsid w:val="00373E47"/>
    <w:rsid w:val="00375239"/>
    <w:rsid w:val="00376026"/>
    <w:rsid w:val="003769BB"/>
    <w:rsid w:val="00382BE4"/>
    <w:rsid w:val="0038376A"/>
    <w:rsid w:val="00384E0E"/>
    <w:rsid w:val="003A203F"/>
    <w:rsid w:val="003A4BC4"/>
    <w:rsid w:val="003B4161"/>
    <w:rsid w:val="003B6C5B"/>
    <w:rsid w:val="003C2DDF"/>
    <w:rsid w:val="003C60D3"/>
    <w:rsid w:val="003D0837"/>
    <w:rsid w:val="003D0DEE"/>
    <w:rsid w:val="003D6E23"/>
    <w:rsid w:val="003D7D62"/>
    <w:rsid w:val="003E274F"/>
    <w:rsid w:val="003F2D05"/>
    <w:rsid w:val="003F6809"/>
    <w:rsid w:val="00402C50"/>
    <w:rsid w:val="00410AF2"/>
    <w:rsid w:val="00440FFA"/>
    <w:rsid w:val="00447DD1"/>
    <w:rsid w:val="00450478"/>
    <w:rsid w:val="004637DE"/>
    <w:rsid w:val="00471F00"/>
    <w:rsid w:val="00475046"/>
    <w:rsid w:val="00481119"/>
    <w:rsid w:val="00486CFF"/>
    <w:rsid w:val="00491C94"/>
    <w:rsid w:val="00493D14"/>
    <w:rsid w:val="00496CDB"/>
    <w:rsid w:val="00497F82"/>
    <w:rsid w:val="004B28F2"/>
    <w:rsid w:val="004B35DD"/>
    <w:rsid w:val="004C72AD"/>
    <w:rsid w:val="004D46E1"/>
    <w:rsid w:val="004E1E7A"/>
    <w:rsid w:val="004E33F8"/>
    <w:rsid w:val="004F3A3A"/>
    <w:rsid w:val="004F4402"/>
    <w:rsid w:val="004F5DC6"/>
    <w:rsid w:val="00503481"/>
    <w:rsid w:val="00511D00"/>
    <w:rsid w:val="00512069"/>
    <w:rsid w:val="00513AF5"/>
    <w:rsid w:val="00525CD5"/>
    <w:rsid w:val="00532C20"/>
    <w:rsid w:val="005430D0"/>
    <w:rsid w:val="0055075C"/>
    <w:rsid w:val="00551564"/>
    <w:rsid w:val="00553F26"/>
    <w:rsid w:val="0055676E"/>
    <w:rsid w:val="005658AC"/>
    <w:rsid w:val="00571E25"/>
    <w:rsid w:val="00584D68"/>
    <w:rsid w:val="0059269D"/>
    <w:rsid w:val="00597DA9"/>
    <w:rsid w:val="005A0E22"/>
    <w:rsid w:val="005B1B96"/>
    <w:rsid w:val="005C3203"/>
    <w:rsid w:val="005C6D9C"/>
    <w:rsid w:val="005C7EB4"/>
    <w:rsid w:val="005D1A1B"/>
    <w:rsid w:val="005E5E01"/>
    <w:rsid w:val="005F150D"/>
    <w:rsid w:val="005F2147"/>
    <w:rsid w:val="005F6692"/>
    <w:rsid w:val="00607B65"/>
    <w:rsid w:val="00611261"/>
    <w:rsid w:val="006132E4"/>
    <w:rsid w:val="006148F4"/>
    <w:rsid w:val="006223A5"/>
    <w:rsid w:val="006243E9"/>
    <w:rsid w:val="00632D58"/>
    <w:rsid w:val="00634818"/>
    <w:rsid w:val="006363C8"/>
    <w:rsid w:val="00640C26"/>
    <w:rsid w:val="006479D6"/>
    <w:rsid w:val="00662418"/>
    <w:rsid w:val="006661C0"/>
    <w:rsid w:val="00667291"/>
    <w:rsid w:val="0068440A"/>
    <w:rsid w:val="00686988"/>
    <w:rsid w:val="00690706"/>
    <w:rsid w:val="0069090B"/>
    <w:rsid w:val="00692F6C"/>
    <w:rsid w:val="006A2F3F"/>
    <w:rsid w:val="006B0D0E"/>
    <w:rsid w:val="006B3E1A"/>
    <w:rsid w:val="006B6103"/>
    <w:rsid w:val="006B6B04"/>
    <w:rsid w:val="006B6E3F"/>
    <w:rsid w:val="006B72F8"/>
    <w:rsid w:val="006C4083"/>
    <w:rsid w:val="006C5A92"/>
    <w:rsid w:val="006C751F"/>
    <w:rsid w:val="006D4350"/>
    <w:rsid w:val="006D6E5A"/>
    <w:rsid w:val="006D6F17"/>
    <w:rsid w:val="006E19D8"/>
    <w:rsid w:val="006E33AB"/>
    <w:rsid w:val="006E6057"/>
    <w:rsid w:val="006E7A32"/>
    <w:rsid w:val="006F139A"/>
    <w:rsid w:val="006F3978"/>
    <w:rsid w:val="006F3D45"/>
    <w:rsid w:val="00700747"/>
    <w:rsid w:val="00701A71"/>
    <w:rsid w:val="00702907"/>
    <w:rsid w:val="00703B29"/>
    <w:rsid w:val="00705C65"/>
    <w:rsid w:val="00722B45"/>
    <w:rsid w:val="00724548"/>
    <w:rsid w:val="00734CF1"/>
    <w:rsid w:val="00735572"/>
    <w:rsid w:val="007453BB"/>
    <w:rsid w:val="0075152E"/>
    <w:rsid w:val="00752213"/>
    <w:rsid w:val="0075310A"/>
    <w:rsid w:val="0075468C"/>
    <w:rsid w:val="00762C64"/>
    <w:rsid w:val="00770A28"/>
    <w:rsid w:val="00770B73"/>
    <w:rsid w:val="007713C6"/>
    <w:rsid w:val="00785012"/>
    <w:rsid w:val="0079135B"/>
    <w:rsid w:val="007956CE"/>
    <w:rsid w:val="00796E2D"/>
    <w:rsid w:val="007A1CE6"/>
    <w:rsid w:val="007C0077"/>
    <w:rsid w:val="007C2342"/>
    <w:rsid w:val="007C5097"/>
    <w:rsid w:val="007D0D4A"/>
    <w:rsid w:val="007D3A51"/>
    <w:rsid w:val="007E1724"/>
    <w:rsid w:val="007E365B"/>
    <w:rsid w:val="007E7A46"/>
    <w:rsid w:val="007F03B4"/>
    <w:rsid w:val="00800303"/>
    <w:rsid w:val="0080505F"/>
    <w:rsid w:val="008053FF"/>
    <w:rsid w:val="008064A3"/>
    <w:rsid w:val="008106CE"/>
    <w:rsid w:val="008111DA"/>
    <w:rsid w:val="00811EBA"/>
    <w:rsid w:val="0081448E"/>
    <w:rsid w:val="00814ED3"/>
    <w:rsid w:val="008207C8"/>
    <w:rsid w:val="00827773"/>
    <w:rsid w:val="00835452"/>
    <w:rsid w:val="00857897"/>
    <w:rsid w:val="008650CB"/>
    <w:rsid w:val="00874617"/>
    <w:rsid w:val="0088058D"/>
    <w:rsid w:val="008872EB"/>
    <w:rsid w:val="00891CFF"/>
    <w:rsid w:val="00892382"/>
    <w:rsid w:val="008B674C"/>
    <w:rsid w:val="008C3A0F"/>
    <w:rsid w:val="008D4624"/>
    <w:rsid w:val="008F055B"/>
    <w:rsid w:val="008F068B"/>
    <w:rsid w:val="00912744"/>
    <w:rsid w:val="009128A4"/>
    <w:rsid w:val="0091530B"/>
    <w:rsid w:val="00915467"/>
    <w:rsid w:val="00920DB9"/>
    <w:rsid w:val="00924B50"/>
    <w:rsid w:val="00933390"/>
    <w:rsid w:val="00940097"/>
    <w:rsid w:val="009429FA"/>
    <w:rsid w:val="009456AE"/>
    <w:rsid w:val="00951D69"/>
    <w:rsid w:val="009560AD"/>
    <w:rsid w:val="009636BE"/>
    <w:rsid w:val="00964437"/>
    <w:rsid w:val="00965212"/>
    <w:rsid w:val="00965933"/>
    <w:rsid w:val="00971D2A"/>
    <w:rsid w:val="009747E2"/>
    <w:rsid w:val="00980262"/>
    <w:rsid w:val="009817BC"/>
    <w:rsid w:val="00986CCA"/>
    <w:rsid w:val="00990FA4"/>
    <w:rsid w:val="00994958"/>
    <w:rsid w:val="009A0BDC"/>
    <w:rsid w:val="009A5AD0"/>
    <w:rsid w:val="009A7BDB"/>
    <w:rsid w:val="009C1C32"/>
    <w:rsid w:val="009C2C40"/>
    <w:rsid w:val="009C4B0C"/>
    <w:rsid w:val="009D13F7"/>
    <w:rsid w:val="009D1C4C"/>
    <w:rsid w:val="009D5BCF"/>
    <w:rsid w:val="009E1C42"/>
    <w:rsid w:val="009E398A"/>
    <w:rsid w:val="009E53B1"/>
    <w:rsid w:val="009E6698"/>
    <w:rsid w:val="009F00DE"/>
    <w:rsid w:val="009F0127"/>
    <w:rsid w:val="009F0500"/>
    <w:rsid w:val="00A00FC4"/>
    <w:rsid w:val="00A046AF"/>
    <w:rsid w:val="00A04D43"/>
    <w:rsid w:val="00A06E76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715E1"/>
    <w:rsid w:val="00A73067"/>
    <w:rsid w:val="00A7677C"/>
    <w:rsid w:val="00A812C9"/>
    <w:rsid w:val="00A83101"/>
    <w:rsid w:val="00A905BF"/>
    <w:rsid w:val="00A916D7"/>
    <w:rsid w:val="00A93EF0"/>
    <w:rsid w:val="00AA01BA"/>
    <w:rsid w:val="00AA240A"/>
    <w:rsid w:val="00AB2381"/>
    <w:rsid w:val="00AB5CFB"/>
    <w:rsid w:val="00AC4A00"/>
    <w:rsid w:val="00AD1AE6"/>
    <w:rsid w:val="00AD51C7"/>
    <w:rsid w:val="00AE11DC"/>
    <w:rsid w:val="00AE54B3"/>
    <w:rsid w:val="00AF0CB9"/>
    <w:rsid w:val="00AF0FF6"/>
    <w:rsid w:val="00AF1C2B"/>
    <w:rsid w:val="00AF71E3"/>
    <w:rsid w:val="00B01989"/>
    <w:rsid w:val="00B050F0"/>
    <w:rsid w:val="00B065C6"/>
    <w:rsid w:val="00B075AE"/>
    <w:rsid w:val="00B11130"/>
    <w:rsid w:val="00B136D4"/>
    <w:rsid w:val="00B156D2"/>
    <w:rsid w:val="00B2771C"/>
    <w:rsid w:val="00B306EB"/>
    <w:rsid w:val="00B40077"/>
    <w:rsid w:val="00B45264"/>
    <w:rsid w:val="00B45CFD"/>
    <w:rsid w:val="00B52EEB"/>
    <w:rsid w:val="00B57E1C"/>
    <w:rsid w:val="00B82B42"/>
    <w:rsid w:val="00B863EB"/>
    <w:rsid w:val="00B91F6C"/>
    <w:rsid w:val="00B928B7"/>
    <w:rsid w:val="00B94A46"/>
    <w:rsid w:val="00BA0EA1"/>
    <w:rsid w:val="00BA1E99"/>
    <w:rsid w:val="00BA3B02"/>
    <w:rsid w:val="00BB41F9"/>
    <w:rsid w:val="00BB6181"/>
    <w:rsid w:val="00BB6999"/>
    <w:rsid w:val="00BC41B2"/>
    <w:rsid w:val="00BC7505"/>
    <w:rsid w:val="00BD04A7"/>
    <w:rsid w:val="00BD5505"/>
    <w:rsid w:val="00BD5C48"/>
    <w:rsid w:val="00BE61F6"/>
    <w:rsid w:val="00BE6D57"/>
    <w:rsid w:val="00C12E6A"/>
    <w:rsid w:val="00C12E98"/>
    <w:rsid w:val="00C17711"/>
    <w:rsid w:val="00C20306"/>
    <w:rsid w:val="00C42001"/>
    <w:rsid w:val="00C4480F"/>
    <w:rsid w:val="00C46768"/>
    <w:rsid w:val="00C5100D"/>
    <w:rsid w:val="00C5629A"/>
    <w:rsid w:val="00C64B25"/>
    <w:rsid w:val="00C66DF6"/>
    <w:rsid w:val="00C7247F"/>
    <w:rsid w:val="00C76A11"/>
    <w:rsid w:val="00C808C5"/>
    <w:rsid w:val="00C90967"/>
    <w:rsid w:val="00C90D9A"/>
    <w:rsid w:val="00C92C07"/>
    <w:rsid w:val="00C96752"/>
    <w:rsid w:val="00CB37C0"/>
    <w:rsid w:val="00CB7E86"/>
    <w:rsid w:val="00CC1A52"/>
    <w:rsid w:val="00CD08AB"/>
    <w:rsid w:val="00CD0DD9"/>
    <w:rsid w:val="00CD11A2"/>
    <w:rsid w:val="00CD1352"/>
    <w:rsid w:val="00CD5F2A"/>
    <w:rsid w:val="00CD7A67"/>
    <w:rsid w:val="00CE0D67"/>
    <w:rsid w:val="00D01D1B"/>
    <w:rsid w:val="00D02421"/>
    <w:rsid w:val="00D0558E"/>
    <w:rsid w:val="00D06B65"/>
    <w:rsid w:val="00D12EE9"/>
    <w:rsid w:val="00D15949"/>
    <w:rsid w:val="00D23901"/>
    <w:rsid w:val="00D2686C"/>
    <w:rsid w:val="00D3731B"/>
    <w:rsid w:val="00D44288"/>
    <w:rsid w:val="00D447E1"/>
    <w:rsid w:val="00D463FE"/>
    <w:rsid w:val="00D555CC"/>
    <w:rsid w:val="00D6181A"/>
    <w:rsid w:val="00D62C3B"/>
    <w:rsid w:val="00D65610"/>
    <w:rsid w:val="00D70BA4"/>
    <w:rsid w:val="00D80DE4"/>
    <w:rsid w:val="00D83799"/>
    <w:rsid w:val="00D87A0B"/>
    <w:rsid w:val="00DA0250"/>
    <w:rsid w:val="00DA290B"/>
    <w:rsid w:val="00DA7F6E"/>
    <w:rsid w:val="00DB4CD8"/>
    <w:rsid w:val="00DB4EC3"/>
    <w:rsid w:val="00DC16B2"/>
    <w:rsid w:val="00DC525C"/>
    <w:rsid w:val="00DC5A58"/>
    <w:rsid w:val="00DC7602"/>
    <w:rsid w:val="00DD0327"/>
    <w:rsid w:val="00DD2164"/>
    <w:rsid w:val="00DD2F69"/>
    <w:rsid w:val="00DD4431"/>
    <w:rsid w:val="00DD70AD"/>
    <w:rsid w:val="00DD7E85"/>
    <w:rsid w:val="00DE323B"/>
    <w:rsid w:val="00DF0ED1"/>
    <w:rsid w:val="00DF237E"/>
    <w:rsid w:val="00DF6668"/>
    <w:rsid w:val="00DF69DE"/>
    <w:rsid w:val="00E04950"/>
    <w:rsid w:val="00E05DEF"/>
    <w:rsid w:val="00E17A54"/>
    <w:rsid w:val="00E26931"/>
    <w:rsid w:val="00E35A6E"/>
    <w:rsid w:val="00E36348"/>
    <w:rsid w:val="00E3713B"/>
    <w:rsid w:val="00E4215E"/>
    <w:rsid w:val="00E44F7D"/>
    <w:rsid w:val="00E51B64"/>
    <w:rsid w:val="00E54F0C"/>
    <w:rsid w:val="00E556A8"/>
    <w:rsid w:val="00E72ABA"/>
    <w:rsid w:val="00E76C81"/>
    <w:rsid w:val="00E84D6E"/>
    <w:rsid w:val="00E94CA6"/>
    <w:rsid w:val="00E971A9"/>
    <w:rsid w:val="00E97822"/>
    <w:rsid w:val="00EA416A"/>
    <w:rsid w:val="00EB2456"/>
    <w:rsid w:val="00EC742E"/>
    <w:rsid w:val="00ED094A"/>
    <w:rsid w:val="00ED24B9"/>
    <w:rsid w:val="00ED2851"/>
    <w:rsid w:val="00ED2912"/>
    <w:rsid w:val="00ED48B8"/>
    <w:rsid w:val="00ED4E89"/>
    <w:rsid w:val="00EE4C0F"/>
    <w:rsid w:val="00EE637A"/>
    <w:rsid w:val="00EF3607"/>
    <w:rsid w:val="00EF7511"/>
    <w:rsid w:val="00F048D4"/>
    <w:rsid w:val="00F07082"/>
    <w:rsid w:val="00F157DD"/>
    <w:rsid w:val="00F16615"/>
    <w:rsid w:val="00F16A96"/>
    <w:rsid w:val="00F21DB6"/>
    <w:rsid w:val="00F24527"/>
    <w:rsid w:val="00F3579A"/>
    <w:rsid w:val="00F5280B"/>
    <w:rsid w:val="00F53858"/>
    <w:rsid w:val="00F57236"/>
    <w:rsid w:val="00F63E15"/>
    <w:rsid w:val="00F66008"/>
    <w:rsid w:val="00F70EE0"/>
    <w:rsid w:val="00F72135"/>
    <w:rsid w:val="00F75FB1"/>
    <w:rsid w:val="00F76880"/>
    <w:rsid w:val="00F81662"/>
    <w:rsid w:val="00F84BB9"/>
    <w:rsid w:val="00FA02B4"/>
    <w:rsid w:val="00FA19A8"/>
    <w:rsid w:val="00FA2A88"/>
    <w:rsid w:val="00FB46C6"/>
    <w:rsid w:val="00FB54DD"/>
    <w:rsid w:val="00FB5D47"/>
    <w:rsid w:val="00FB69BE"/>
    <w:rsid w:val="00FB6E97"/>
    <w:rsid w:val="00FC765E"/>
    <w:rsid w:val="00FD0EB9"/>
    <w:rsid w:val="00FD1A5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,"/>
  <w:listSeparator w:val=","/>
  <w14:docId w14:val="7F5A94E6"/>
  <w15:chartTrackingRefBased/>
  <w15:docId w15:val="{EAC5F8AE-8AEF-4AF0-8529-67F1A311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leList1"/>
    <w:rsid w:val="00702907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Caption"/>
    <w:link w:val="PIfotnoterChar"/>
    <w:autoRedefine/>
    <w:qFormat/>
    <w:rsid w:val="00127F6A"/>
    <w:pPr>
      <w:keepNext/>
      <w:tabs>
        <w:tab w:val="center" w:pos="9588"/>
      </w:tabs>
      <w:spacing w:after="0"/>
      <w:jc w:val="both"/>
    </w:pPr>
    <w:rPr>
      <w:rFonts w:ascii="Arial" w:hAnsi="Arial"/>
      <w:i w:val="0"/>
      <w:color w:val="000000" w:themeColor="text1"/>
      <w:sz w:val="20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127F6A"/>
    <w:rPr>
      <w:rFonts w:ascii="Arial" w:hAnsi="Arial"/>
      <w:iCs/>
      <w:color w:val="000000" w:themeColor="text1"/>
      <w:szCs w:val="18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127F6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2A29E-623C-48F6-BBD4-879BD6948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2</Pages>
  <Words>1047</Words>
  <Characters>8103</Characters>
  <Application>Microsoft Office Word</Application>
  <DocSecurity>0</DocSecurity>
  <Lines>67</Lines>
  <Paragraphs>1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913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6</cp:revision>
  <cp:lastPrinted>2018-11-27T09:58:00Z</cp:lastPrinted>
  <dcterms:created xsi:type="dcterms:W3CDTF">2022-12-28T13:14:00Z</dcterms:created>
  <dcterms:modified xsi:type="dcterms:W3CDTF">2023-01-17T09:32:00Z</dcterms:modified>
</cp:coreProperties>
</file>